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083766" w14:textId="5A0CE31F" w:rsidR="00030EE3" w:rsidRPr="009B3720" w:rsidRDefault="009B3720" w:rsidP="009B3720">
      <w:pPr>
        <w:spacing w:after="0" w:line="276" w:lineRule="auto"/>
        <w:jc w:val="right"/>
        <w:rPr>
          <w:rFonts w:ascii="Times New Roman" w:hAnsi="Times New Roman" w:cs="Times New Roman"/>
          <w:bCs/>
          <w:sz w:val="24"/>
          <w:szCs w:val="24"/>
          <w:lang w:val="hu-HU"/>
        </w:rPr>
      </w:pPr>
      <w:r w:rsidRPr="009B3720">
        <w:rPr>
          <w:rFonts w:ascii="Times New Roman" w:hAnsi="Times New Roman" w:cs="Times New Roman"/>
          <w:bCs/>
          <w:sz w:val="24"/>
          <w:szCs w:val="24"/>
          <w:lang w:val="sr-Cyrl-CS"/>
        </w:rPr>
        <w:t>1</w:t>
      </w:r>
      <w:r w:rsidR="00E96259">
        <w:rPr>
          <w:rFonts w:ascii="Times New Roman" w:hAnsi="Times New Roman" w:cs="Times New Roman"/>
          <w:bCs/>
          <w:sz w:val="24"/>
          <w:szCs w:val="24"/>
          <w:lang w:val="hu-HU"/>
        </w:rPr>
        <w:t>a</w:t>
      </w:r>
      <w:r>
        <w:rPr>
          <w:rFonts w:ascii="Times New Roman" w:hAnsi="Times New Roman" w:cs="Times New Roman"/>
          <w:bCs/>
          <w:sz w:val="24"/>
          <w:szCs w:val="24"/>
          <w:lang w:val="hu-HU"/>
        </w:rPr>
        <w:t xml:space="preserve"> </w:t>
      </w:r>
      <w:r w:rsidRPr="009B3720">
        <w:rPr>
          <w:rFonts w:ascii="Times New Roman" w:hAnsi="Times New Roman" w:cs="Times New Roman"/>
          <w:bCs/>
          <w:sz w:val="24"/>
          <w:szCs w:val="24"/>
          <w:lang w:val="hu-HU"/>
        </w:rPr>
        <w:t>M</w:t>
      </w:r>
      <w:r>
        <w:rPr>
          <w:rFonts w:ascii="Times New Roman" w:hAnsi="Times New Roman" w:cs="Times New Roman"/>
          <w:bCs/>
          <w:sz w:val="24"/>
          <w:szCs w:val="24"/>
          <w:lang w:val="hu-HU"/>
        </w:rPr>
        <w:t>ELLÉKLET</w:t>
      </w:r>
    </w:p>
    <w:p w14:paraId="1380FDD4" w14:textId="088D2E73" w:rsidR="00612AAC" w:rsidRPr="009B3720" w:rsidRDefault="009B3720" w:rsidP="00612AAC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hu-HU"/>
        </w:rPr>
      </w:pPr>
      <w:r>
        <w:rPr>
          <w:rFonts w:ascii="Times New Roman" w:hAnsi="Times New Roman" w:cs="Times New Roman"/>
          <w:b/>
          <w:sz w:val="28"/>
          <w:szCs w:val="28"/>
          <w:lang w:val="hu-HU"/>
        </w:rPr>
        <w:t>JELENTKEZÉSI LAP</w:t>
      </w:r>
      <w:r w:rsidR="00E96259">
        <w:rPr>
          <w:rFonts w:ascii="Times New Roman" w:hAnsi="Times New Roman" w:cs="Times New Roman"/>
          <w:b/>
          <w:sz w:val="28"/>
          <w:szCs w:val="28"/>
          <w:lang w:val="hu-HU"/>
        </w:rPr>
        <w:t xml:space="preserve"> – SZOCIÁLISAN SÉRÜLÉKENY KATEGÓRIA</w:t>
      </w:r>
    </w:p>
    <w:p w14:paraId="60B700FF" w14:textId="77777777" w:rsidR="00612AAC" w:rsidRPr="00777091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4A1AD8E0" w14:textId="5211755E" w:rsidR="0386A755" w:rsidRPr="009B3720" w:rsidRDefault="0386A755">
      <w:pPr>
        <w:rPr>
          <w:lang w:val="sr-Cyrl-CS"/>
        </w:rPr>
      </w:pPr>
    </w:p>
    <w:p w14:paraId="3621E681" w14:textId="5325A39F" w:rsidR="0006100F" w:rsidRPr="00777091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B372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1.1. </w:t>
      </w:r>
      <w:r w:rsidR="009B3720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A PÁLYÁZÓ SZEMÉLYES ADATAI</w:t>
      </w:r>
      <w:r w:rsidR="0006100F" w:rsidRPr="009B3720">
        <w:rPr>
          <w:lang w:val="sr-Cyrl-CS"/>
        </w:rPr>
        <w:tab/>
      </w:r>
    </w:p>
    <w:p w14:paraId="21987719" w14:textId="6D03F19A" w:rsidR="0006100F" w:rsidRPr="00777091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lang w:val="sr-Cyrl-CS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525"/>
      </w:tblGrid>
      <w:tr w:rsidR="00777091" w:rsidRPr="009B3720" w14:paraId="4E498C52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B0564EA" w14:textId="530003DF" w:rsidR="24B4ED0D" w:rsidRPr="009B3720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61FD8C" w14:textId="3F34C1CD" w:rsidR="24B4ED0D" w:rsidRPr="009B3720" w:rsidRDefault="009B3720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Családi és utónév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D66CE0" w14:textId="58E6061A" w:rsidR="24B4ED0D" w:rsidRPr="009B3720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  <w:lang w:val="sr-Cyrl-CS"/>
              </w:rPr>
            </w:pPr>
          </w:p>
        </w:tc>
      </w:tr>
      <w:tr w:rsidR="00777091" w:rsidRPr="009B3720" w14:paraId="495BDCD4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44B214" w14:textId="41EFA7BB" w:rsidR="24B4ED0D" w:rsidRPr="009B3720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CC06D6" w14:textId="2CAFDEBB" w:rsidR="24B4ED0D" w:rsidRPr="009B3720" w:rsidRDefault="009B3720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A személyi igazolvány száma</w:t>
            </w:r>
            <w:r w:rsidR="36ED7C73"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33B4D58" w14:textId="24CE6ADB" w:rsidR="24B4ED0D" w:rsidRPr="009B3720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sr-Cyrl-CS"/>
              </w:rPr>
            </w:pPr>
          </w:p>
        </w:tc>
      </w:tr>
      <w:tr w:rsidR="00174995" w:rsidRPr="009B3720" w14:paraId="62428F8F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630E7B" w14:textId="63CA03B9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2F735A" w14:textId="24D4DC81" w:rsidR="00174995" w:rsidRPr="009B3720" w:rsidRDefault="009B3720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zemélyi szám (JMBG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49692879" w14:textId="77777777" w:rsidR="00174995" w:rsidRPr="009B3720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sr-Cyrl-CS"/>
              </w:rPr>
            </w:pPr>
          </w:p>
        </w:tc>
      </w:tr>
      <w:tr w:rsidR="00174995" w:rsidRPr="009B3720" w14:paraId="0AADFE39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CD112E" w14:textId="7E561DDC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9B37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18D12C" w14:textId="151EDA69" w:rsidR="00174995" w:rsidRPr="009B3720" w:rsidRDefault="009B3720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Cím (utca és házszám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41D7F6B" w14:textId="77777777" w:rsidR="00174995" w:rsidRPr="009B3720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sr-Cyrl-CS"/>
              </w:rPr>
            </w:pPr>
          </w:p>
        </w:tc>
      </w:tr>
      <w:tr w:rsidR="00174995" w:rsidRPr="009B3720" w14:paraId="59249F0D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C6980D9" w14:textId="5CF582E7" w:rsidR="00174995" w:rsidRPr="009B3720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680E8DD" w14:textId="6C7968A9" w:rsidR="00174995" w:rsidRPr="009B3720" w:rsidRDefault="009B3720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Irányítószám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A722C92" w14:textId="77777777" w:rsidR="00174995" w:rsidRPr="009B3720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sr-Cyrl-CS"/>
              </w:rPr>
            </w:pPr>
          </w:p>
        </w:tc>
      </w:tr>
      <w:tr w:rsidR="00174995" w:rsidRPr="009B3720" w14:paraId="7218CB85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4634A4" w14:textId="5DE19DD0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5E4B7F" w14:textId="195B89FE" w:rsidR="00174995" w:rsidRPr="009B3720" w:rsidRDefault="009B3720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Telefonszám </w:t>
            </w:r>
            <w:r w:rsidR="00174995"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68331C3" w14:textId="77777777" w:rsidR="00174995" w:rsidRPr="009B3720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sr-Cyrl-CS"/>
              </w:rPr>
            </w:pPr>
          </w:p>
        </w:tc>
      </w:tr>
      <w:tr w:rsidR="00174995" w:rsidRPr="009B3720" w14:paraId="3116F3F0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721C2D" w14:textId="10EE2BB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AFC5FC" w14:textId="268F440F" w:rsidR="00174995" w:rsidRPr="009B3720" w:rsidRDefault="009B3720" w:rsidP="009B3720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-</w:t>
            </w:r>
            <w:r w:rsidR="00174995"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mail</w:t>
            </w:r>
            <w:r w:rsidRPr="005545EA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-cím</w:t>
            </w:r>
            <w:r w:rsidR="00174995"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em kötelező</w:t>
            </w:r>
            <w:r w:rsidR="00174995"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54B3402" w14:textId="77777777" w:rsidR="00174995" w:rsidRPr="009B3720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sr-Cyrl-CS"/>
              </w:rPr>
            </w:pPr>
          </w:p>
        </w:tc>
      </w:tr>
    </w:tbl>
    <w:p w14:paraId="059635CD" w14:textId="77777777" w:rsidR="00174995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798547FA" w14:textId="1879668F" w:rsidR="0006100F" w:rsidRPr="00777091" w:rsidRDefault="009B3720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1.2. AZ ÉPÜLET ADATAI</w:t>
      </w:r>
    </w:p>
    <w:p w14:paraId="67BC659F" w14:textId="22183238" w:rsidR="0006100F" w:rsidRPr="00777091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174995" w:rsidRPr="00174995" w14:paraId="22135A93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99790A7" w14:textId="703C8A93" w:rsidR="4DE8B5F4" w:rsidRPr="00174995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02C1291" w14:textId="1E7CD72F" w:rsidR="4DE8B5F4" w:rsidRPr="009B3720" w:rsidRDefault="009B3720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9B3720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Cím (utca és házszám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F51FE69" w14:textId="78FA5092" w:rsidR="4DE8B5F4" w:rsidRPr="009B3720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  <w:lang w:val="hu-HU"/>
              </w:rPr>
            </w:pPr>
          </w:p>
        </w:tc>
      </w:tr>
      <w:tr w:rsidR="00E34198" w:rsidRPr="009B3720" w14:paraId="3E5EEF35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E106767" w14:textId="3289932A" w:rsidR="00E34198" w:rsidRPr="00E34198" w:rsidRDefault="00E34198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2. 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65BC9D6" w14:textId="1B9541C3" w:rsidR="00E34198" w:rsidRPr="009B3720" w:rsidRDefault="009B3720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A telek helyrajzi száma és </w:t>
            </w:r>
            <w:r w:rsidR="005545EA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a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kataszteri község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A5AF466" w14:textId="77777777" w:rsidR="00E34198" w:rsidRPr="009B3720" w:rsidRDefault="00E34198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  <w:lang w:val="hu-HU"/>
              </w:rPr>
            </w:pPr>
          </w:p>
        </w:tc>
      </w:tr>
      <w:tr w:rsidR="00F82A4D" w:rsidRPr="00174995" w14:paraId="1B38E9D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B003373" w14:textId="402DB0E7" w:rsidR="00F82A4D" w:rsidRPr="00174995" w:rsidRDefault="00E34198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="00F82A4D"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1C281F2" w14:textId="79E3E6D6" w:rsidR="00F82A4D" w:rsidRPr="009B3720" w:rsidRDefault="009B3720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Település 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DFFD91C" w14:textId="77777777" w:rsidR="00F82A4D" w:rsidRPr="009B3720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  <w:lang w:val="hu-HU"/>
              </w:rPr>
            </w:pPr>
          </w:p>
        </w:tc>
      </w:tr>
      <w:tr w:rsidR="00F82A4D" w:rsidRPr="00174995" w14:paraId="30F7D60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4525CA3" w14:textId="75A4F1DC" w:rsidR="00F82A4D" w:rsidRPr="00174995" w:rsidRDefault="00E34198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="00F82A4D"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6B89994" w14:textId="2DE09BB4" w:rsidR="00F82A4D" w:rsidRPr="009B3720" w:rsidRDefault="009B3720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Irányítószám 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2E89DBC" w14:textId="77777777" w:rsidR="00F82A4D" w:rsidRPr="009B3720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  <w:lang w:val="hu-HU"/>
              </w:rPr>
            </w:pPr>
          </w:p>
        </w:tc>
      </w:tr>
      <w:tr w:rsidR="00F82A4D" w:rsidRPr="00174995" w14:paraId="5C555696" w14:textId="77777777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5E4DC1E" w14:textId="426A3E22" w:rsidR="00F82A4D" w:rsidRPr="00174995" w:rsidRDefault="00E34198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="00F82A4D"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DD1070" w14:textId="6CF82BBC" w:rsidR="00F82A4D" w:rsidRPr="009B3720" w:rsidRDefault="009B3720" w:rsidP="009B3720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Az épület típusa</w:t>
            </w:r>
            <w:r w:rsidR="00F82A4D" w:rsidRPr="009B3720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megjelölni</w:t>
            </w:r>
            <w:r w:rsidR="00F82A4D" w:rsidRPr="009B3720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589FBD" w14:textId="019FA222" w:rsidR="00F82A4D" w:rsidRPr="009B3720" w:rsidRDefault="009B3720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Családi ház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C729A" w14:textId="2F2A0D9A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660FB109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27660F5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727F87" w14:textId="77777777" w:rsidR="00F82A4D" w:rsidRPr="009B3720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AC3D21" w14:textId="3254D8F4" w:rsidR="00F82A4D" w:rsidRPr="009B3720" w:rsidRDefault="009B3720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kerház vagy sorház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346CC" w14:textId="2DB3B825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30CAC29E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079791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54E3B5D" w14:textId="77777777" w:rsidR="00F82A4D" w:rsidRPr="009B3720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311ADD" w14:textId="6E70DBB9" w:rsidR="00F82A4D" w:rsidRPr="009B3720" w:rsidRDefault="009B3720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akás lakóépületben</w:t>
            </w:r>
            <w:r w:rsidR="00F82A4D" w:rsidRPr="009B3720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4846A4" w14:textId="656F62E0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6E0357DB" w14:textId="77777777" w:rsidR="002D234C" w:rsidRPr="00777091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42F14B1" w14:textId="77777777" w:rsidR="00257307" w:rsidRDefault="00257307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br w:type="page"/>
      </w:r>
    </w:p>
    <w:p w14:paraId="5327CDDC" w14:textId="4DA52952" w:rsidR="0014373C" w:rsidRDefault="00030EE3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 xml:space="preserve">2. </w:t>
      </w:r>
      <w:r w:rsidR="002C4E5E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A MEGPÁLYÁZOT</w:t>
      </w:r>
      <w:r w:rsidR="009B3720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 xml:space="preserve">T </w:t>
      </w:r>
      <w:r w:rsidR="002C4E5E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INTÉZKEDÉS/</w:t>
      </w:r>
      <w:r w:rsidR="009B3720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INTÉZKEDÉSEK</w:t>
      </w:r>
    </w:p>
    <w:p w14:paraId="73D84466" w14:textId="33AF3737" w:rsidR="00822100" w:rsidRDefault="00C64684" w:rsidP="00C301CA">
      <w:pPr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>A végfelhasználó</w:t>
      </w:r>
      <w:r w:rsidR="008C5F66"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>k</w:t>
      </w:r>
      <w:r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 xml:space="preserve"> legfeljebb egy önálló energiahatékonysági intézkedésre pályázhatnak. </w:t>
      </w:r>
      <w:r w:rsidR="00AC07B3"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>A</w:t>
      </w:r>
      <w:r w:rsidR="00AC07B3" w:rsidRPr="00AC07B3"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 xml:space="preserve"> meglévő csőhálózat, fűtőtestek és a tartozékok lecserélés</w:t>
      </w:r>
      <w:r w:rsidR="00AC07B3"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 xml:space="preserve">ére vagy új beépítésére, valamint a műszaki dokumentáció kidolgozására vonatkozó intézkedések nem számítanak </w:t>
      </w:r>
      <w:r w:rsidR="00822100" w:rsidRPr="006C1B32">
        <w:rPr>
          <w:rFonts w:ascii="Times New Roman" w:hAnsi="Times New Roman" w:cs="Times New Roman"/>
          <w:sz w:val="24"/>
          <w:szCs w:val="24"/>
          <w:lang w:val="hu-HU"/>
        </w:rPr>
        <w:t>egyedi intézkedésnek, mert önálló</w:t>
      </w:r>
      <w:r w:rsidR="00822100">
        <w:rPr>
          <w:rFonts w:ascii="Times New Roman" w:hAnsi="Times New Roman" w:cs="Times New Roman"/>
          <w:sz w:val="24"/>
          <w:szCs w:val="24"/>
          <w:lang w:val="hu-HU"/>
        </w:rPr>
        <w:t>an nem alkalmazhatók</w:t>
      </w:r>
      <w:r w:rsidR="00822100"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.   </w:t>
      </w:r>
    </w:p>
    <w:p w14:paraId="327D5373" w14:textId="459E8160" w:rsidR="00367B3C" w:rsidRPr="00B71F98" w:rsidRDefault="00AC07B3" w:rsidP="00367B3C">
      <w:pPr>
        <w:spacing w:after="0"/>
        <w:jc w:val="both"/>
        <w:rPr>
          <w:rFonts w:ascii="Times New Roman" w:hAnsi="Times New Roman" w:cs="Times New Roman"/>
          <w:sz w:val="24"/>
          <w:szCs w:val="24"/>
          <w:u w:val="single"/>
          <w:lang w:val="hu-HU"/>
        </w:rPr>
      </w:pPr>
      <w:r w:rsidRPr="00B71F98">
        <w:rPr>
          <w:rFonts w:ascii="Times New Roman" w:hAnsi="Times New Roman" w:cs="Times New Roman"/>
          <w:sz w:val="24"/>
          <w:szCs w:val="24"/>
          <w:u w:val="single"/>
          <w:lang w:val="hu-HU"/>
        </w:rPr>
        <w:t>Minden</w:t>
      </w:r>
      <w:r w:rsidR="00367B3C" w:rsidRPr="00B71F98">
        <w:rPr>
          <w:rFonts w:ascii="Times New Roman" w:hAnsi="Times New Roman" w:cs="Times New Roman"/>
          <w:sz w:val="24"/>
          <w:szCs w:val="24"/>
          <w:u w:val="single"/>
          <w:lang w:val="hu-HU"/>
        </w:rPr>
        <w:t xml:space="preserve"> intézkedés</w:t>
      </w:r>
      <w:r w:rsidRPr="00B71F98">
        <w:rPr>
          <w:rFonts w:ascii="Times New Roman" w:hAnsi="Times New Roman" w:cs="Times New Roman"/>
          <w:sz w:val="24"/>
          <w:szCs w:val="24"/>
          <w:u w:val="single"/>
          <w:lang w:val="hu-HU"/>
        </w:rPr>
        <w:t xml:space="preserve"> esetében a</w:t>
      </w:r>
      <w:r w:rsidR="00367B3C" w:rsidRPr="00B71F98">
        <w:rPr>
          <w:rFonts w:ascii="Times New Roman" w:hAnsi="Times New Roman" w:cs="Times New Roman"/>
          <w:sz w:val="24"/>
          <w:szCs w:val="24"/>
          <w:u w:val="single"/>
          <w:lang w:val="hu-HU"/>
        </w:rPr>
        <w:t xml:space="preserve"> vissza nem térítendő eszközök aránya a beruházás összértékének legfeljebb </w:t>
      </w:r>
      <w:r w:rsidRPr="00B71F98">
        <w:rPr>
          <w:rFonts w:ascii="Times New Roman" w:hAnsi="Times New Roman" w:cs="Times New Roman"/>
          <w:sz w:val="24"/>
          <w:szCs w:val="24"/>
          <w:u w:val="single"/>
          <w:lang w:val="hu-HU"/>
        </w:rPr>
        <w:t>9</w:t>
      </w:r>
      <w:r w:rsidR="00367B3C" w:rsidRPr="00B71F98">
        <w:rPr>
          <w:rFonts w:ascii="Times New Roman" w:hAnsi="Times New Roman" w:cs="Times New Roman"/>
          <w:sz w:val="24"/>
          <w:szCs w:val="24"/>
          <w:u w:val="single"/>
          <w:lang w:val="hu-HU"/>
        </w:rPr>
        <w:t xml:space="preserve">0%-a. </w:t>
      </w:r>
    </w:p>
    <w:p w14:paraId="4A2724AC" w14:textId="73B2EEBA" w:rsidR="006E0396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3AB85BC3" w14:textId="2D39A557" w:rsidR="00257307" w:rsidRDefault="00257307" w:rsidP="00536FD8">
      <w:pPr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  <w:lang w:val="hu-HU"/>
        </w:rPr>
        <w:t>CSALÁDI HÁZAK</w:t>
      </w:r>
    </w:p>
    <w:p w14:paraId="75879F63" w14:textId="5B5B0B95" w:rsidR="00257307" w:rsidRDefault="00257307" w:rsidP="00257307">
      <w:pPr>
        <w:jc w:val="both"/>
        <w:rPr>
          <w:rFonts w:ascii="Times New Roman" w:hAnsi="Times New Roman" w:cs="Times New Roman"/>
          <w:sz w:val="24"/>
          <w:lang w:val="hu-HU"/>
        </w:rPr>
      </w:pPr>
      <w:bookmarkStart w:id="0" w:name="_Hlk145668329"/>
      <w:r>
        <w:rPr>
          <w:rFonts w:ascii="Times New Roman" w:hAnsi="Times New Roman" w:cs="Times New Roman"/>
          <w:sz w:val="24"/>
          <w:lang w:val="hu-HU"/>
        </w:rPr>
        <w:t>A családi házban élő végfelhasználó legfeljebb egy egyedi intézkedésre pályázhat az 1)-</w:t>
      </w:r>
      <w:proofErr w:type="spellStart"/>
      <w:r w:rsidR="00310897">
        <w:rPr>
          <w:rFonts w:ascii="Times New Roman" w:hAnsi="Times New Roman" w:cs="Times New Roman"/>
          <w:sz w:val="24"/>
          <w:lang w:val="hu-HU"/>
        </w:rPr>
        <w:t>től</w:t>
      </w:r>
      <w:proofErr w:type="spellEnd"/>
      <w:r w:rsidR="00310897">
        <w:rPr>
          <w:rFonts w:ascii="Times New Roman" w:hAnsi="Times New Roman" w:cs="Times New Roman"/>
          <w:sz w:val="24"/>
          <w:lang w:val="hu-HU"/>
        </w:rPr>
        <w:t xml:space="preserve"> </w:t>
      </w:r>
      <w:r>
        <w:rPr>
          <w:rFonts w:ascii="Times New Roman" w:hAnsi="Times New Roman" w:cs="Times New Roman"/>
          <w:sz w:val="24"/>
          <w:lang w:val="hu-HU"/>
        </w:rPr>
        <w:t>6)</w:t>
      </w:r>
      <w:r w:rsidR="00310897">
        <w:rPr>
          <w:rFonts w:ascii="Times New Roman" w:hAnsi="Times New Roman" w:cs="Times New Roman"/>
          <w:sz w:val="24"/>
          <w:lang w:val="hu-HU"/>
        </w:rPr>
        <w:t>-</w:t>
      </w:r>
      <w:proofErr w:type="spellStart"/>
      <w:r w:rsidR="00310897">
        <w:rPr>
          <w:rFonts w:ascii="Times New Roman" w:hAnsi="Times New Roman" w:cs="Times New Roman"/>
          <w:sz w:val="24"/>
          <w:lang w:val="hu-HU"/>
        </w:rPr>
        <w:t>ig</w:t>
      </w:r>
      <w:proofErr w:type="spellEnd"/>
      <w:r w:rsidR="00310897">
        <w:rPr>
          <w:rFonts w:ascii="Times New Roman" w:hAnsi="Times New Roman" w:cs="Times New Roman"/>
          <w:sz w:val="24"/>
          <w:lang w:val="hu-HU"/>
        </w:rPr>
        <w:t xml:space="preserve"> terjedő</w:t>
      </w:r>
      <w:r>
        <w:rPr>
          <w:rFonts w:ascii="Times New Roman" w:hAnsi="Times New Roman" w:cs="Times New Roman"/>
          <w:sz w:val="24"/>
          <w:lang w:val="hu-HU"/>
        </w:rPr>
        <w:t xml:space="preserve"> pontokban szereplő intézkedések közül. A 4) vagy 5) vagy 6) pontok alatt szereplő intézkedések egyike mellett a végfelhasználó a 7) intézkedésre is pályázhat. A 1)-</w:t>
      </w:r>
      <w:proofErr w:type="spellStart"/>
      <w:r>
        <w:rPr>
          <w:rFonts w:ascii="Times New Roman" w:hAnsi="Times New Roman" w:cs="Times New Roman"/>
          <w:sz w:val="24"/>
          <w:lang w:val="hu-HU"/>
        </w:rPr>
        <w:t>től</w:t>
      </w:r>
      <w:proofErr w:type="spellEnd"/>
      <w:r>
        <w:rPr>
          <w:rFonts w:ascii="Times New Roman" w:hAnsi="Times New Roman" w:cs="Times New Roman"/>
          <w:sz w:val="24"/>
          <w:lang w:val="hu-HU"/>
        </w:rPr>
        <w:t xml:space="preserve"> 6)-</w:t>
      </w:r>
      <w:proofErr w:type="spellStart"/>
      <w:r>
        <w:rPr>
          <w:rFonts w:ascii="Times New Roman" w:hAnsi="Times New Roman" w:cs="Times New Roman"/>
          <w:sz w:val="24"/>
          <w:lang w:val="hu-HU"/>
        </w:rPr>
        <w:t>ig</w:t>
      </w:r>
      <w:proofErr w:type="spellEnd"/>
      <w:r>
        <w:rPr>
          <w:rFonts w:ascii="Times New Roman" w:hAnsi="Times New Roman" w:cs="Times New Roman"/>
          <w:sz w:val="24"/>
          <w:lang w:val="hu-HU"/>
        </w:rPr>
        <w:t xml:space="preserve"> terjedő pontok alatt szereplő intézkedések egyike mellett a végfelhasználó a 8) intézkedésre is pályázhat.</w:t>
      </w:r>
    </w:p>
    <w:bookmarkEnd w:id="0"/>
    <w:p w14:paraId="6BC412EF" w14:textId="040A9388" w:rsidR="00B20A7B" w:rsidRPr="006C1B32" w:rsidRDefault="00B20A7B" w:rsidP="00B20A7B">
      <w:pPr>
        <w:jc w:val="both"/>
        <w:rPr>
          <w:rFonts w:ascii="Times New Roman" w:hAnsi="Times New Roman" w:cs="Times New Roman"/>
          <w:b/>
          <w:sz w:val="24"/>
          <w:szCs w:val="24"/>
          <w:lang w:val="hu-HU"/>
        </w:rPr>
      </w:pPr>
      <w:r w:rsidRPr="006C1B32">
        <w:rPr>
          <w:rFonts w:ascii="Times New Roman" w:hAnsi="Times New Roman" w:cs="Times New Roman"/>
          <w:b/>
          <w:sz w:val="24"/>
          <w:szCs w:val="24"/>
          <w:lang w:val="hu-HU"/>
        </w:rPr>
        <w:t>1. Táblázat</w:t>
      </w: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 Az energetikai felújítást célzó egyedi intézkedések listája</w:t>
      </w:r>
      <w:r w:rsidR="003E226C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="003E226C">
        <w:rPr>
          <w:rFonts w:ascii="Times New Roman" w:hAnsi="Times New Roman" w:cs="Times New Roman"/>
          <w:sz w:val="24"/>
          <w:szCs w:val="24"/>
          <w:u w:val="single"/>
          <w:lang w:val="hu-HU"/>
        </w:rPr>
        <w:t>CSALÁDI HÁZAK SZÁMÁRA</w:t>
      </w: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Pr="006C1B32">
        <w:rPr>
          <w:rFonts w:ascii="Times New Roman" w:hAnsi="Times New Roman" w:cs="Times New Roman"/>
          <w:b/>
          <w:sz w:val="24"/>
          <w:szCs w:val="24"/>
          <w:lang w:val="hu-HU"/>
        </w:rPr>
        <w:t>(karikázza be a kiválasztott intézkedés/intézkedések sorszámát)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615"/>
        <w:gridCol w:w="9180"/>
      </w:tblGrid>
      <w:tr w:rsidR="003E226C" w:rsidRPr="00B20A7B" w14:paraId="1DA4C3D6" w14:textId="77777777" w:rsidTr="00DA0300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3E226C" w:rsidRPr="00B22420" w:rsidRDefault="003E226C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180" w:type="dxa"/>
          </w:tcPr>
          <w:p w14:paraId="0215E953" w14:textId="3DF6B879" w:rsidR="003E226C" w:rsidRPr="00B22420" w:rsidRDefault="003E226C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bCs/>
                <w:sz w:val="24"/>
                <w:szCs w:val="24"/>
                <w:lang w:val="hu-HU"/>
              </w:rPr>
              <w:t>a külső ablakok és ajtók, valamint a termikus burok egyéb átlátszó elemeinek cseréje megfelelő termikus tulajdonság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hu-HU"/>
              </w:rPr>
              <w:t>okkal a fűtetlen helyiség felé</w:t>
            </w:r>
          </w:p>
        </w:tc>
      </w:tr>
      <w:tr w:rsidR="003E226C" w:rsidRPr="00B20A7B" w14:paraId="40345A11" w14:textId="77777777" w:rsidTr="00DA0300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3E226C" w:rsidRPr="00B22420" w:rsidRDefault="003E226C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180" w:type="dxa"/>
          </w:tcPr>
          <w:p w14:paraId="07D98E4A" w14:textId="3B94BD22" w:rsidR="003E226C" w:rsidRPr="009B3720" w:rsidRDefault="003E226C" w:rsidP="00C8629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nyag beszerelése és beszerzése a külső falak, a talajon fekvő padlók és a termikus bur</w:t>
            </w:r>
            <w:r w:rsidR="00EB535C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ok egyéb részeinek hőszigetelésére</w:t>
            </w: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a fűtetlen terek felé, kivéve hőszigetelés beépítése a tetőfedés vagy a f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ödém alá</w:t>
            </w:r>
          </w:p>
        </w:tc>
      </w:tr>
      <w:tr w:rsidR="003E226C" w:rsidRPr="00B20A7B" w14:paraId="2944AC5E" w14:textId="77777777" w:rsidTr="00DA0300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3E226C" w:rsidRPr="00B22420" w:rsidRDefault="003E226C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)</w:t>
            </w:r>
          </w:p>
        </w:tc>
        <w:tc>
          <w:tcPr>
            <w:tcW w:w="9180" w:type="dxa"/>
          </w:tcPr>
          <w:p w14:paraId="6BA1624A" w14:textId="12E7BAF0" w:rsidR="003E226C" w:rsidRPr="009B3720" w:rsidRDefault="00E96259" w:rsidP="00C86291">
            <w:pPr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>ásványgyapot h</w:t>
            </w:r>
            <w:r w:rsidR="003E226C" w:rsidRPr="006C1B32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őszigetelés beépítése és beszerzése a tetőfedés vagy a </w:t>
            </w:r>
            <w:r w:rsidR="003E226C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>födém alá</w:t>
            </w:r>
          </w:p>
        </w:tc>
      </w:tr>
      <w:tr w:rsidR="003E226C" w:rsidRPr="00B20A7B" w14:paraId="7C382441" w14:textId="77777777" w:rsidTr="00DA0300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3E226C" w:rsidRPr="00B22420" w:rsidRDefault="003E226C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180" w:type="dxa"/>
          </w:tcPr>
          <w:p w14:paraId="5D96C609" w14:textId="1F318A58" w:rsidR="003E226C" w:rsidRPr="00B22420" w:rsidRDefault="003E226C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 meglévő szilárd tüzelésű, folyékony tüzelésű vagy elektromos fűtőtest (kazán vagy kályha) hatékonyabb gázkazánra történő cserélése</w:t>
            </w:r>
          </w:p>
        </w:tc>
      </w:tr>
      <w:tr w:rsidR="003E226C" w:rsidRPr="00B20A7B" w14:paraId="41BCE9AA" w14:textId="77777777" w:rsidTr="00DA0300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3E226C" w:rsidRPr="00B22420" w:rsidRDefault="003E226C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9180" w:type="dxa"/>
          </w:tcPr>
          <w:p w14:paraId="25C99745" w14:textId="2E85BD56" w:rsidR="003E226C" w:rsidRPr="00B22420" w:rsidRDefault="003E226C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 meglévő szilárd tüzelésű, folyékony tüzelésű vagy elektromos fűtőtest (kazán vagy kályha) hatékonyabb biomassza kazánra történő cserélése</w:t>
            </w:r>
          </w:p>
        </w:tc>
      </w:tr>
      <w:tr w:rsidR="003E226C" w:rsidRPr="003E226C" w14:paraId="6368EA2F" w14:textId="77777777" w:rsidTr="00DA0300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3E226C" w:rsidRPr="00B22420" w:rsidRDefault="003E226C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180" w:type="dxa"/>
          </w:tcPr>
          <w:p w14:paraId="7C083F14" w14:textId="76DF111F" w:rsidR="003E226C" w:rsidRPr="003E226C" w:rsidRDefault="003E226C" w:rsidP="004B4A5D">
            <w:pP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hőszivattyúk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beépítése</w:t>
            </w:r>
            <w:r w:rsidR="00465B86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(levegő-levegő)</w:t>
            </w:r>
          </w:p>
        </w:tc>
      </w:tr>
      <w:tr w:rsidR="003E226C" w:rsidRPr="00B20A7B" w14:paraId="1D288A78" w14:textId="77777777" w:rsidTr="00DA0300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3E226C" w:rsidRPr="00B22420" w:rsidRDefault="003E226C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180" w:type="dxa"/>
          </w:tcPr>
          <w:p w14:paraId="13722600" w14:textId="18F283A1" w:rsidR="003E226C" w:rsidRPr="009B3720" w:rsidRDefault="003E226C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>a meglévő csőhálózat, fűtőtestek</w:t>
            </w:r>
            <w:r w:rsidR="00DA030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>, hőakkumulátorok</w:t>
            </w:r>
            <w:r w:rsidRPr="006C1B32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és a tartozékok 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>lecserélése vagy új beépítése</w:t>
            </w:r>
          </w:p>
        </w:tc>
      </w:tr>
      <w:tr w:rsidR="003E226C" w:rsidRPr="003E226C" w14:paraId="0203F37A" w14:textId="77777777" w:rsidTr="00DA0300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3FABF3F3" w:rsidR="003E226C" w:rsidRPr="00B22420" w:rsidRDefault="00465B8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8</w:t>
            </w:r>
            <w:r w:rsidR="003E226C" w:rsidRPr="00B22420">
              <w:rPr>
                <w:rFonts w:ascii="Times New Roman" w:hAnsi="Times New Roman" w:cs="Times New Roman"/>
                <w:b/>
                <w:lang w:val="sr-Latn-CS"/>
              </w:rPr>
              <w:t>)*</w:t>
            </w:r>
            <w:r w:rsidR="003E226C" w:rsidRPr="00B22420">
              <w:rPr>
                <w:rFonts w:ascii="Times New Roman" w:hAnsi="Times New Roman" w:cs="Times New Roman"/>
                <w:b/>
                <w:lang w:val="sr-Cyrl-CS"/>
              </w:rPr>
              <w:t>*</w:t>
            </w:r>
          </w:p>
        </w:tc>
        <w:tc>
          <w:tcPr>
            <w:tcW w:w="9180" w:type="dxa"/>
          </w:tcPr>
          <w:p w14:paraId="392CAD5F" w14:textId="638040D6" w:rsidR="003E226C" w:rsidRPr="00B22420" w:rsidRDefault="003E226C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9F5602">
              <w:rPr>
                <w:rFonts w:ascii="Times New Roman" w:hAnsi="Times New Roman" w:cs="Times New Roman"/>
                <w:szCs w:val="24"/>
                <w:lang w:val="hu-HU"/>
              </w:rPr>
              <w:t>Műszaki dokumentáció kidolgozás</w:t>
            </w:r>
            <w:r w:rsidR="009F5602" w:rsidRPr="009F5602">
              <w:rPr>
                <w:rFonts w:ascii="Times New Roman" w:hAnsi="Times New Roman" w:cs="Times New Roman"/>
                <w:szCs w:val="24"/>
                <w:lang w:val="hu-HU"/>
              </w:rPr>
              <w:t>a:</w:t>
            </w:r>
            <w:r w:rsidRPr="009F5602">
              <w:rPr>
                <w:rFonts w:ascii="Times New Roman" w:hAnsi="Times New Roman" w:cs="Times New Roman"/>
                <w:szCs w:val="24"/>
                <w:lang w:val="hu-HU"/>
              </w:rPr>
              <w:t xml:space="preserve"> </w:t>
            </w:r>
          </w:p>
        </w:tc>
      </w:tr>
      <w:tr w:rsidR="00DA0300" w:rsidRPr="00B20A7B" w14:paraId="2512B184" w14:textId="77777777" w:rsidTr="00DA0300">
        <w:tc>
          <w:tcPr>
            <w:tcW w:w="1615" w:type="dxa"/>
            <w:shd w:val="clear" w:color="auto" w:fill="E7E6E6" w:themeFill="background2"/>
            <w:vAlign w:val="center"/>
          </w:tcPr>
          <w:p w14:paraId="6FEC40BD" w14:textId="77777777" w:rsidR="00DA0300" w:rsidRPr="00B22420" w:rsidRDefault="00DA0300" w:rsidP="00DA03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9180" w:type="dxa"/>
            <w:vAlign w:val="center"/>
          </w:tcPr>
          <w:p w14:paraId="557C854D" w14:textId="01DDE2E4" w:rsidR="00DA0300" w:rsidRPr="00B22420" w:rsidRDefault="00DA0300" w:rsidP="00DA0300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a) Az energetikai felújítás előzetes projektje (építészet/gépészet) </w:t>
            </w:r>
          </w:p>
        </w:tc>
      </w:tr>
      <w:tr w:rsidR="00DA0300" w:rsidRPr="00B20A7B" w14:paraId="060EA9C4" w14:textId="77777777" w:rsidTr="00DA0300">
        <w:tc>
          <w:tcPr>
            <w:tcW w:w="1615" w:type="dxa"/>
            <w:shd w:val="clear" w:color="auto" w:fill="E7E6E6" w:themeFill="background2"/>
            <w:vAlign w:val="center"/>
          </w:tcPr>
          <w:p w14:paraId="49B49846" w14:textId="77777777" w:rsidR="00DA0300" w:rsidRPr="00B22420" w:rsidRDefault="00DA0300" w:rsidP="00DA03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9180" w:type="dxa"/>
            <w:vAlign w:val="center"/>
          </w:tcPr>
          <w:p w14:paraId="304299AF" w14:textId="4194FAEF" w:rsidR="00DA0300" w:rsidRPr="00B22420" w:rsidRDefault="00DA0300" w:rsidP="00DA0300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b) Kataszteri-topográfiai terv </w:t>
            </w: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 </w:t>
            </w:r>
          </w:p>
        </w:tc>
      </w:tr>
      <w:tr w:rsidR="00DA0300" w:rsidRPr="00B20A7B" w14:paraId="4DF12D52" w14:textId="77777777" w:rsidTr="00DA0300">
        <w:tc>
          <w:tcPr>
            <w:tcW w:w="1615" w:type="dxa"/>
            <w:shd w:val="clear" w:color="auto" w:fill="E7E6E6" w:themeFill="background2"/>
            <w:vAlign w:val="center"/>
          </w:tcPr>
          <w:p w14:paraId="21A077C0" w14:textId="77777777" w:rsidR="00DA0300" w:rsidRPr="00B22420" w:rsidRDefault="00DA0300" w:rsidP="00DA03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9180" w:type="dxa"/>
            <w:vAlign w:val="center"/>
          </w:tcPr>
          <w:p w14:paraId="241ED57F" w14:textId="17A91F7D" w:rsidR="00DA0300" w:rsidRPr="00B22420" w:rsidRDefault="00DA0300" w:rsidP="00DA0300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>c) Energiahatékonysági tanulmány az energetikai felújítás előtt és után</w:t>
            </w:r>
            <w:r w:rsidRPr="002F1ABB"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 </w:t>
            </w:r>
          </w:p>
        </w:tc>
      </w:tr>
      <w:tr w:rsidR="00DA0300" w:rsidRPr="00B20A7B" w14:paraId="6042C605" w14:textId="77777777" w:rsidTr="00DA0300">
        <w:tc>
          <w:tcPr>
            <w:tcW w:w="1615" w:type="dxa"/>
            <w:shd w:val="clear" w:color="auto" w:fill="E7E6E6" w:themeFill="background2"/>
            <w:vAlign w:val="center"/>
          </w:tcPr>
          <w:p w14:paraId="24EB7129" w14:textId="77777777" w:rsidR="00DA0300" w:rsidRPr="00B22420" w:rsidRDefault="00DA0300" w:rsidP="00DA03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9180" w:type="dxa"/>
            <w:vAlign w:val="center"/>
          </w:tcPr>
          <w:p w14:paraId="7761067C" w14:textId="31F033C0" w:rsidR="00DA0300" w:rsidRPr="00B22420" w:rsidRDefault="00DA0300" w:rsidP="00DA0300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d) </w:t>
            </w:r>
            <w:r w:rsidRPr="002F1ABB">
              <w:rPr>
                <w:rFonts w:ascii="Times New Roman" w:eastAsia="Times New Roman" w:hAnsi="Times New Roman" w:cs="Times New Roman"/>
                <w:bCs/>
                <w:lang w:val="hu-HU"/>
              </w:rPr>
              <w:t>A munkálatok műszaki leírása és összeírása</w:t>
            </w: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 </w:t>
            </w:r>
          </w:p>
        </w:tc>
      </w:tr>
      <w:tr w:rsidR="00DA0300" w:rsidRPr="00B22420" w14:paraId="11D47F9F" w14:textId="77777777" w:rsidTr="00DA0300">
        <w:tc>
          <w:tcPr>
            <w:tcW w:w="1615" w:type="dxa"/>
            <w:shd w:val="clear" w:color="auto" w:fill="E7E6E6" w:themeFill="background2"/>
            <w:vAlign w:val="center"/>
          </w:tcPr>
          <w:p w14:paraId="10A95658" w14:textId="77777777" w:rsidR="00DA0300" w:rsidRPr="00B22420" w:rsidRDefault="00DA0300" w:rsidP="00DA03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9180" w:type="dxa"/>
            <w:vAlign w:val="center"/>
          </w:tcPr>
          <w:p w14:paraId="4B623693" w14:textId="3A89552A" w:rsidR="00DA0300" w:rsidRPr="00B22420" w:rsidRDefault="00DA0300" w:rsidP="00DA0300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e) Energetikai tanúsítvány   </w:t>
            </w:r>
          </w:p>
        </w:tc>
      </w:tr>
    </w:tbl>
    <w:p w14:paraId="18218080" w14:textId="77777777" w:rsidR="000B3E12" w:rsidRPr="00777091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76ED078" w14:textId="4C6A05DA" w:rsidR="009B2EC1" w:rsidRPr="006C1B32" w:rsidRDefault="00A33896" w:rsidP="009B2EC1">
      <w:pPr>
        <w:spacing w:after="0"/>
        <w:jc w:val="both"/>
        <w:rPr>
          <w:rFonts w:ascii="Times New Roman" w:hAnsi="Times New Roman" w:cs="Times New Roman"/>
          <w:sz w:val="20"/>
          <w:szCs w:val="24"/>
          <w:lang w:val="hu-HU"/>
        </w:rPr>
      </w:pPr>
      <w:r>
        <w:rPr>
          <w:rFonts w:ascii="Times New Roman" w:hAnsi="Times New Roman" w:cs="Times New Roman"/>
          <w:sz w:val="20"/>
          <w:szCs w:val="24"/>
          <w:lang w:val="hu-HU"/>
        </w:rPr>
        <w:t>*A 7) pont</w:t>
      </w:r>
      <w:r w:rsidR="009B2EC1"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alatt szereplő intézkedésre kizárólag a 4) vagy 5) vagy 6) </w:t>
      </w:r>
      <w:r w:rsidR="00966FA8">
        <w:rPr>
          <w:rFonts w:ascii="Times New Roman" w:hAnsi="Times New Roman" w:cs="Times New Roman"/>
          <w:sz w:val="20"/>
          <w:szCs w:val="24"/>
          <w:lang w:val="hu-HU"/>
        </w:rPr>
        <w:t>pont</w:t>
      </w:r>
      <w:r w:rsidR="009B2EC1"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alatt szereplő egyedi intézkedések valamelyikével együtt lehet pályázni. Az intézkedést a vissza nem térítendő eszközök legfeljebb </w:t>
      </w:r>
      <w:r w:rsidR="00465B86">
        <w:rPr>
          <w:rFonts w:ascii="Times New Roman" w:hAnsi="Times New Roman" w:cs="Times New Roman"/>
          <w:sz w:val="20"/>
          <w:szCs w:val="24"/>
          <w:lang w:val="hu-HU"/>
        </w:rPr>
        <w:t>9</w:t>
      </w:r>
      <w:r w:rsidR="009B2EC1"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0%-os részarányával </w:t>
      </w:r>
      <w:proofErr w:type="spellStart"/>
      <w:r w:rsidR="009B2EC1" w:rsidRPr="006C1B32">
        <w:rPr>
          <w:rFonts w:ascii="Times New Roman" w:hAnsi="Times New Roman" w:cs="Times New Roman"/>
          <w:sz w:val="20"/>
          <w:szCs w:val="24"/>
          <w:lang w:val="hu-HU"/>
        </w:rPr>
        <w:t>társfinanszírozzák</w:t>
      </w:r>
      <w:proofErr w:type="spellEnd"/>
      <w:r w:rsidR="009B2EC1"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, ha az említett egyedi intézkedések valamelyikével valósul meg. </w:t>
      </w:r>
    </w:p>
    <w:p w14:paraId="3140509B" w14:textId="340229CC" w:rsidR="009B2EC1" w:rsidRPr="00465B86" w:rsidRDefault="00465B86" w:rsidP="009B2EC1">
      <w:pPr>
        <w:spacing w:after="0"/>
        <w:jc w:val="both"/>
        <w:rPr>
          <w:rFonts w:ascii="Times New Roman" w:hAnsi="Times New Roman" w:cs="Times New Roman"/>
          <w:sz w:val="18"/>
          <w:szCs w:val="24"/>
          <w:lang w:val="hu-HU"/>
        </w:rPr>
      </w:pPr>
      <w:r>
        <w:rPr>
          <w:rFonts w:ascii="Times New Roman" w:hAnsi="Times New Roman" w:cs="Times New Roman"/>
          <w:sz w:val="20"/>
          <w:szCs w:val="24"/>
          <w:lang w:val="hu-HU"/>
        </w:rPr>
        <w:t>** A 8</w:t>
      </w:r>
      <w:r w:rsidR="009B2EC1"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) </w:t>
      </w:r>
      <w:r w:rsidR="00A33896">
        <w:rPr>
          <w:rFonts w:ascii="Times New Roman" w:hAnsi="Times New Roman" w:cs="Times New Roman"/>
          <w:sz w:val="20"/>
          <w:szCs w:val="24"/>
          <w:lang w:val="hu-HU"/>
        </w:rPr>
        <w:t>pont</w:t>
      </w:r>
      <w:r w:rsidR="009B2EC1"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alatt szereplő intézke</w:t>
      </w:r>
      <w:r w:rsidR="00966FA8">
        <w:rPr>
          <w:rFonts w:ascii="Times New Roman" w:hAnsi="Times New Roman" w:cs="Times New Roman"/>
          <w:sz w:val="20"/>
          <w:szCs w:val="24"/>
          <w:lang w:val="hu-HU"/>
        </w:rPr>
        <w:t>désre kizárólag az 1)-</w:t>
      </w:r>
      <w:proofErr w:type="spellStart"/>
      <w:r>
        <w:rPr>
          <w:rFonts w:ascii="Times New Roman" w:hAnsi="Times New Roman" w:cs="Times New Roman"/>
          <w:sz w:val="20"/>
          <w:szCs w:val="24"/>
          <w:lang w:val="hu-HU"/>
        </w:rPr>
        <w:t>től</w:t>
      </w:r>
      <w:proofErr w:type="spellEnd"/>
      <w:r>
        <w:rPr>
          <w:rFonts w:ascii="Times New Roman" w:hAnsi="Times New Roman" w:cs="Times New Roman"/>
          <w:sz w:val="20"/>
          <w:szCs w:val="24"/>
          <w:lang w:val="hu-HU"/>
        </w:rPr>
        <w:t xml:space="preserve"> 6)-</w:t>
      </w:r>
      <w:proofErr w:type="spellStart"/>
      <w:r>
        <w:rPr>
          <w:rFonts w:ascii="Times New Roman" w:hAnsi="Times New Roman" w:cs="Times New Roman"/>
          <w:sz w:val="20"/>
          <w:szCs w:val="24"/>
          <w:lang w:val="hu-HU"/>
        </w:rPr>
        <w:t>ig</w:t>
      </w:r>
      <w:proofErr w:type="spellEnd"/>
      <w:r>
        <w:rPr>
          <w:rFonts w:ascii="Times New Roman" w:hAnsi="Times New Roman" w:cs="Times New Roman"/>
          <w:sz w:val="20"/>
          <w:szCs w:val="24"/>
          <w:lang w:val="hu-HU"/>
        </w:rPr>
        <w:t xml:space="preserve"> terjedő </w:t>
      </w:r>
      <w:r w:rsidR="00966FA8">
        <w:rPr>
          <w:rFonts w:ascii="Times New Roman" w:hAnsi="Times New Roman" w:cs="Times New Roman"/>
          <w:sz w:val="20"/>
          <w:szCs w:val="24"/>
          <w:lang w:val="hu-HU"/>
        </w:rPr>
        <w:t>pont</w:t>
      </w:r>
      <w:r>
        <w:rPr>
          <w:rFonts w:ascii="Times New Roman" w:hAnsi="Times New Roman" w:cs="Times New Roman"/>
          <w:sz w:val="20"/>
          <w:szCs w:val="24"/>
          <w:lang w:val="hu-HU"/>
        </w:rPr>
        <w:t>ok</w:t>
      </w:r>
      <w:r w:rsidR="009B2EC1"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alatt szereplő egyedi intézkedések valamelyikével együtt lehet pályázni. Az intézkedést a vissza nem térítendő eszközök legfeljebb </w:t>
      </w:r>
      <w:r>
        <w:rPr>
          <w:rFonts w:ascii="Times New Roman" w:hAnsi="Times New Roman" w:cs="Times New Roman"/>
          <w:sz w:val="20"/>
          <w:szCs w:val="24"/>
          <w:lang w:val="hu-HU"/>
        </w:rPr>
        <w:t>9</w:t>
      </w:r>
      <w:r w:rsidR="009B2EC1"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0%-os részarányával </w:t>
      </w:r>
      <w:proofErr w:type="spellStart"/>
      <w:r w:rsidR="009B2EC1" w:rsidRPr="006C1B32">
        <w:rPr>
          <w:rFonts w:ascii="Times New Roman" w:hAnsi="Times New Roman" w:cs="Times New Roman"/>
          <w:sz w:val="20"/>
          <w:szCs w:val="24"/>
          <w:lang w:val="hu-HU"/>
        </w:rPr>
        <w:t>társfinanszírozzák</w:t>
      </w:r>
      <w:proofErr w:type="spellEnd"/>
      <w:r w:rsidR="009B2EC1" w:rsidRPr="006C1B32">
        <w:rPr>
          <w:rFonts w:ascii="Times New Roman" w:hAnsi="Times New Roman" w:cs="Times New Roman"/>
          <w:sz w:val="20"/>
          <w:szCs w:val="24"/>
          <w:lang w:val="hu-HU"/>
        </w:rPr>
        <w:t>, ha az említett egyedi intézkedések valamelyikével valósul meg.</w:t>
      </w:r>
      <w:r w:rsidR="00CC3C4A">
        <w:rPr>
          <w:rFonts w:ascii="Times New Roman" w:hAnsi="Times New Roman" w:cs="Times New Roman"/>
          <w:sz w:val="20"/>
          <w:szCs w:val="24"/>
          <w:lang w:val="hu-HU"/>
        </w:rPr>
        <w:t xml:space="preserve"> </w:t>
      </w:r>
      <w:r w:rsidR="00CC3C4A" w:rsidRPr="00465B86">
        <w:rPr>
          <w:rFonts w:ascii="Times New Roman" w:hAnsi="Times New Roman" w:cs="Times New Roman"/>
          <w:sz w:val="20"/>
          <w:lang w:val="hu-HU"/>
        </w:rPr>
        <w:t>A műszaki dokumentáció kidolgozására vonatkozó intézkedés az a)-</w:t>
      </w:r>
      <w:r w:rsidR="00DA0300">
        <w:rPr>
          <w:rFonts w:ascii="Times New Roman" w:hAnsi="Times New Roman" w:cs="Times New Roman"/>
          <w:sz w:val="20"/>
          <w:lang w:val="hu-HU"/>
        </w:rPr>
        <w:t>e</w:t>
      </w:r>
      <w:r w:rsidR="00CC3C4A" w:rsidRPr="00465B86">
        <w:rPr>
          <w:rFonts w:ascii="Times New Roman" w:hAnsi="Times New Roman" w:cs="Times New Roman"/>
          <w:sz w:val="20"/>
          <w:lang w:val="hu-HU"/>
        </w:rPr>
        <w:t xml:space="preserve">) pontok alatt felsorolt több részből állhat a hatályos törvényi szabályozás szerint. </w:t>
      </w:r>
    </w:p>
    <w:p w14:paraId="26B8D9E4" w14:textId="0B6108F4" w:rsidR="00C51A4F" w:rsidRPr="009B2EC1" w:rsidRDefault="009B2EC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hu-HU"/>
        </w:rPr>
      </w:pPr>
      <w:r>
        <w:rPr>
          <w:rFonts w:ascii="Times New Roman" w:eastAsia="Times New Roman" w:hAnsi="Times New Roman" w:cs="Times New Roman"/>
          <w:sz w:val="20"/>
          <w:szCs w:val="20"/>
          <w:lang w:val="hu-HU"/>
        </w:rPr>
        <w:t xml:space="preserve"> </w:t>
      </w:r>
    </w:p>
    <w:p w14:paraId="7F6B10D3" w14:textId="77777777" w:rsidR="00CA16AA" w:rsidRDefault="00CA16AA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429F991" w14:textId="77777777" w:rsidR="0021336A" w:rsidRDefault="0021336A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14091DC1" w14:textId="77777777" w:rsidR="00A164EC" w:rsidRDefault="00A164EC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3F1F5E05" w14:textId="77777777" w:rsidR="00A164EC" w:rsidRDefault="00A164EC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70FF665F" w14:textId="1456FDC8" w:rsidR="0068706D" w:rsidRPr="000805B0" w:rsidRDefault="000805B0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hu-HU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hu-HU"/>
        </w:rPr>
        <w:t>LAKÁSOK</w:t>
      </w:r>
    </w:p>
    <w:p w14:paraId="361F9873" w14:textId="036CE1C1" w:rsidR="00CA16AA" w:rsidRPr="00452067" w:rsidRDefault="00452067" w:rsidP="00EB535C">
      <w:pPr>
        <w:jc w:val="both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A lakásban élő v</w:t>
      </w:r>
      <w:r w:rsidR="00925D9E">
        <w:rPr>
          <w:rFonts w:ascii="Times New Roman" w:eastAsia="Times New Roman" w:hAnsi="Times New Roman" w:cs="Times New Roman"/>
          <w:sz w:val="24"/>
          <w:szCs w:val="24"/>
          <w:lang w:val="hu-HU"/>
        </w:rPr>
        <w:t>égfelhasználó legfeljebb egyre</w:t>
      </w:r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pályázhat az 1)</w:t>
      </w:r>
      <w:r w:rsidR="00605921">
        <w:rPr>
          <w:rFonts w:ascii="Times New Roman" w:eastAsia="Times New Roman" w:hAnsi="Times New Roman" w:cs="Times New Roman"/>
          <w:sz w:val="24"/>
          <w:szCs w:val="24"/>
          <w:lang w:val="hu-HU"/>
        </w:rPr>
        <w:t>-</w:t>
      </w:r>
      <w:proofErr w:type="spellStart"/>
      <w:r w:rsidR="00925D9E">
        <w:rPr>
          <w:rFonts w:ascii="Times New Roman" w:eastAsia="Times New Roman" w:hAnsi="Times New Roman" w:cs="Times New Roman"/>
          <w:sz w:val="24"/>
          <w:szCs w:val="24"/>
          <w:lang w:val="hu-HU"/>
        </w:rPr>
        <w:t>től</w:t>
      </w:r>
      <w:proofErr w:type="spellEnd"/>
      <w:r w:rsidR="00925D9E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3</w:t>
      </w:r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)</w:t>
      </w:r>
      <w:r w:rsidR="00925D9E">
        <w:rPr>
          <w:rFonts w:ascii="Times New Roman" w:eastAsia="Times New Roman" w:hAnsi="Times New Roman" w:cs="Times New Roman"/>
          <w:sz w:val="24"/>
          <w:szCs w:val="24"/>
          <w:lang w:val="hu-HU"/>
        </w:rPr>
        <w:t>-</w:t>
      </w:r>
      <w:proofErr w:type="spellStart"/>
      <w:r w:rsidR="00925D9E">
        <w:rPr>
          <w:rFonts w:ascii="Times New Roman" w:eastAsia="Times New Roman" w:hAnsi="Times New Roman" w:cs="Times New Roman"/>
          <w:sz w:val="24"/>
          <w:szCs w:val="24"/>
          <w:lang w:val="hu-HU"/>
        </w:rPr>
        <w:t>ig</w:t>
      </w:r>
      <w:proofErr w:type="spellEnd"/>
      <w:r w:rsidR="00925D9E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terjedő</w:t>
      </w:r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pont</w:t>
      </w:r>
      <w:r w:rsidR="00925D9E">
        <w:rPr>
          <w:rFonts w:ascii="Times New Roman" w:eastAsia="Times New Roman" w:hAnsi="Times New Roman" w:cs="Times New Roman"/>
          <w:sz w:val="24"/>
          <w:szCs w:val="24"/>
          <w:lang w:val="hu-HU"/>
        </w:rPr>
        <w:t>ok</w:t>
      </w:r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alatt szereplő egyedi intézkedések közül. A 4) </w:t>
      </w:r>
      <w:r w:rsidR="00925D9E">
        <w:rPr>
          <w:rFonts w:ascii="Times New Roman" w:eastAsia="Times New Roman" w:hAnsi="Times New Roman" w:cs="Times New Roman"/>
          <w:sz w:val="24"/>
          <w:szCs w:val="24"/>
          <w:lang w:val="hu-HU"/>
        </w:rPr>
        <w:t>pont alatt szereplő intézkedés</w:t>
      </w:r>
      <w:r w:rsidR="000F6045">
        <w:rPr>
          <w:rFonts w:ascii="Times New Roman" w:eastAsia="Times New Roman" w:hAnsi="Times New Roman" w:cs="Times New Roman"/>
          <w:sz w:val="24"/>
          <w:szCs w:val="24"/>
          <w:lang w:val="hu-HU"/>
        </w:rPr>
        <w:t>re kizárólag a 2) vagy a 3) pont alatt szereplő egyedi intézkedések valamelyikével együtt lehet pályázni. Az 1)</w:t>
      </w:r>
      <w:r w:rsidR="00605921">
        <w:rPr>
          <w:rFonts w:ascii="Times New Roman" w:eastAsia="Times New Roman" w:hAnsi="Times New Roman" w:cs="Times New Roman"/>
          <w:sz w:val="24"/>
          <w:szCs w:val="24"/>
          <w:lang w:val="hu-HU"/>
        </w:rPr>
        <w:t>-</w:t>
      </w:r>
      <w:proofErr w:type="spellStart"/>
      <w:r w:rsidR="000F6045">
        <w:rPr>
          <w:rFonts w:ascii="Times New Roman" w:eastAsia="Times New Roman" w:hAnsi="Times New Roman" w:cs="Times New Roman"/>
          <w:sz w:val="24"/>
          <w:szCs w:val="24"/>
          <w:lang w:val="hu-HU"/>
        </w:rPr>
        <w:t>től</w:t>
      </w:r>
      <w:proofErr w:type="spellEnd"/>
      <w:r w:rsidR="000F6045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3)-</w:t>
      </w:r>
      <w:proofErr w:type="spellStart"/>
      <w:r w:rsidR="000F6045">
        <w:rPr>
          <w:rFonts w:ascii="Times New Roman" w:eastAsia="Times New Roman" w:hAnsi="Times New Roman" w:cs="Times New Roman"/>
          <w:sz w:val="24"/>
          <w:szCs w:val="24"/>
          <w:lang w:val="hu-HU"/>
        </w:rPr>
        <w:t>ig</w:t>
      </w:r>
      <w:proofErr w:type="spellEnd"/>
      <w:r w:rsidR="000F6045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terjedő pontok alatt szereplő</w:t>
      </w:r>
      <w:r w:rsidR="00605921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intézkedések</w:t>
      </w:r>
      <w:r w:rsidR="005303BE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mellett</w:t>
      </w:r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a végfelhasználó pályázhat a</w:t>
      </w:r>
      <w:r w:rsidR="00605921">
        <w:rPr>
          <w:rFonts w:ascii="Times New Roman" w:eastAsia="Times New Roman" w:hAnsi="Times New Roman" w:cs="Times New Roman"/>
          <w:sz w:val="24"/>
          <w:szCs w:val="24"/>
          <w:lang w:val="hu-HU"/>
        </w:rPr>
        <w:t>z</w:t>
      </w:r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r w:rsidR="00605921">
        <w:rPr>
          <w:rFonts w:ascii="Times New Roman" w:eastAsia="Times New Roman" w:hAnsi="Times New Roman" w:cs="Times New Roman"/>
          <w:sz w:val="24"/>
          <w:szCs w:val="24"/>
          <w:lang w:val="hu-HU"/>
        </w:rPr>
        <w:t>5</w:t>
      </w:r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) intézkedésre is.</w:t>
      </w:r>
      <w:r w:rsidR="00605921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</w:p>
    <w:p w14:paraId="1CD2ACF4" w14:textId="7B1C93DE" w:rsidR="0029310E" w:rsidRPr="00777091" w:rsidRDefault="00CB0008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sz w:val="24"/>
          <w:szCs w:val="24"/>
          <w:lang w:val="hu-HU"/>
        </w:rPr>
        <w:t xml:space="preserve">2. </w:t>
      </w:r>
      <w:r w:rsidRPr="006C1B32">
        <w:rPr>
          <w:rFonts w:ascii="Times New Roman" w:hAnsi="Times New Roman" w:cs="Times New Roman"/>
          <w:b/>
          <w:sz w:val="24"/>
          <w:szCs w:val="24"/>
          <w:lang w:val="hu-HU"/>
        </w:rPr>
        <w:t>Táblázat</w:t>
      </w: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 Az energetikai felújítást célzó egyedi intézkedések listája</w:t>
      </w:r>
      <w:r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  <w:lang w:val="hu-HU"/>
        </w:rPr>
        <w:t>LAKÁSOK SZÁMÁRA</w:t>
      </w: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Pr="006C1B32">
        <w:rPr>
          <w:rFonts w:ascii="Times New Roman" w:hAnsi="Times New Roman" w:cs="Times New Roman"/>
          <w:b/>
          <w:sz w:val="24"/>
          <w:szCs w:val="24"/>
          <w:lang w:val="hu-HU"/>
        </w:rPr>
        <w:t>(karikázza be a kiválasztott intézkedés/intézkedések sorszámát)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615"/>
        <w:gridCol w:w="9180"/>
      </w:tblGrid>
      <w:tr w:rsidR="0029310E" w:rsidRPr="00B20A7B" w14:paraId="0C1A5CF1" w14:textId="77777777" w:rsidTr="00DA0300">
        <w:tc>
          <w:tcPr>
            <w:tcW w:w="1615" w:type="dxa"/>
            <w:shd w:val="clear" w:color="auto" w:fill="E7E6E6" w:themeFill="background2"/>
            <w:vAlign w:val="center"/>
          </w:tcPr>
          <w:p w14:paraId="66D077EB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180" w:type="dxa"/>
          </w:tcPr>
          <w:p w14:paraId="66956396" w14:textId="3DEC6810" w:rsidR="0029310E" w:rsidRPr="00B22420" w:rsidRDefault="008355A2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bCs/>
                <w:sz w:val="24"/>
                <w:szCs w:val="24"/>
                <w:lang w:val="hu-HU"/>
              </w:rPr>
              <w:t>a külső ablakok és ajtók, valamint a termikus burok egyéb átlátszó elemeinek cseréje megfelelő termikus tulajdonság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hu-HU"/>
              </w:rPr>
              <w:t xml:space="preserve">okkal a fűtetlen helyiség felé </w:t>
            </w:r>
          </w:p>
        </w:tc>
      </w:tr>
      <w:tr w:rsidR="0029310E" w:rsidRPr="00B20A7B" w14:paraId="47DB48E7" w14:textId="77777777" w:rsidTr="00DA0300">
        <w:tc>
          <w:tcPr>
            <w:tcW w:w="1615" w:type="dxa"/>
            <w:shd w:val="clear" w:color="auto" w:fill="E7E6E6" w:themeFill="background2"/>
            <w:vAlign w:val="center"/>
          </w:tcPr>
          <w:p w14:paraId="243B534F" w14:textId="166AB611" w:rsidR="0029310E" w:rsidRPr="00B22420" w:rsidRDefault="00605921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  <w:t>2</w:t>
            </w:r>
            <w:r w:rsidR="0029310E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180" w:type="dxa"/>
          </w:tcPr>
          <w:p w14:paraId="12F7CF60" w14:textId="335812DE" w:rsidR="0029310E" w:rsidRPr="00B22420" w:rsidRDefault="008355A2" w:rsidP="0088716A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 meglévő szilárd tüzelésű, folyékony tüzelésű vagy elektromos fűtőtest (kazán vagy kályha) hatékonyabb gázkazánra történő cserélése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</w:tr>
      <w:tr w:rsidR="0029310E" w:rsidRPr="00B22420" w14:paraId="4D1BD11B" w14:textId="77777777" w:rsidTr="00DA0300">
        <w:tc>
          <w:tcPr>
            <w:tcW w:w="1615" w:type="dxa"/>
            <w:shd w:val="clear" w:color="auto" w:fill="E7E6E6" w:themeFill="background2"/>
            <w:vAlign w:val="center"/>
          </w:tcPr>
          <w:p w14:paraId="25595AF6" w14:textId="624A14A6" w:rsidR="0029310E" w:rsidRPr="00B22420" w:rsidRDefault="00605921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  <w:t>3</w:t>
            </w:r>
            <w:r w:rsidR="0029310E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180" w:type="dxa"/>
          </w:tcPr>
          <w:p w14:paraId="700363E2" w14:textId="23B74477" w:rsidR="0029310E" w:rsidRPr="00B22420" w:rsidRDefault="008355A2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hőszivattyúk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beépítése</w:t>
            </w:r>
            <w:r w:rsidR="0060592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(levegő-levegő)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</w:tr>
      <w:tr w:rsidR="0029310E" w:rsidRPr="00B20A7B" w14:paraId="433C34A9" w14:textId="77777777" w:rsidTr="00DA0300">
        <w:tc>
          <w:tcPr>
            <w:tcW w:w="1615" w:type="dxa"/>
            <w:shd w:val="clear" w:color="auto" w:fill="E7E6E6" w:themeFill="background2"/>
            <w:vAlign w:val="center"/>
          </w:tcPr>
          <w:p w14:paraId="3F31EA53" w14:textId="5AE8FC42" w:rsidR="0029310E" w:rsidRPr="00B22420" w:rsidRDefault="00605921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4</w:t>
            </w:r>
            <w:r w:rsidR="0029310E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180" w:type="dxa"/>
          </w:tcPr>
          <w:p w14:paraId="78F7531B" w14:textId="7DFED326" w:rsidR="0029310E" w:rsidRPr="009B3720" w:rsidRDefault="008355A2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a meglévő csőhálózat, fűtőtestek és a tartozékok 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lecserélése vagy új beépítése </w:t>
            </w:r>
          </w:p>
        </w:tc>
      </w:tr>
      <w:tr w:rsidR="008355A2" w:rsidRPr="00B22420" w14:paraId="11CE95AE" w14:textId="77777777" w:rsidTr="00DA0300">
        <w:tc>
          <w:tcPr>
            <w:tcW w:w="1615" w:type="dxa"/>
            <w:shd w:val="clear" w:color="auto" w:fill="E7E6E6" w:themeFill="background2"/>
            <w:vAlign w:val="center"/>
          </w:tcPr>
          <w:p w14:paraId="5C8EC5FC" w14:textId="3B28B512" w:rsidR="008355A2" w:rsidRPr="00B22420" w:rsidRDefault="00605921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</w:t>
            </w:r>
            <w:r w:rsidR="008355A2" w:rsidRPr="00B22420">
              <w:rPr>
                <w:rFonts w:ascii="Times New Roman" w:hAnsi="Times New Roman" w:cs="Times New Roman"/>
                <w:b/>
                <w:lang w:val="sr-Latn-CS"/>
              </w:rPr>
              <w:t>)*</w:t>
            </w:r>
            <w:r w:rsidR="008355A2" w:rsidRPr="00B22420">
              <w:rPr>
                <w:rFonts w:ascii="Times New Roman" w:hAnsi="Times New Roman" w:cs="Times New Roman"/>
                <w:b/>
                <w:lang w:val="sr-Cyrl-CS"/>
              </w:rPr>
              <w:t>*</w:t>
            </w:r>
          </w:p>
        </w:tc>
        <w:tc>
          <w:tcPr>
            <w:tcW w:w="9180" w:type="dxa"/>
          </w:tcPr>
          <w:p w14:paraId="6C4E4589" w14:textId="005D1431" w:rsidR="008355A2" w:rsidRPr="00B22420" w:rsidRDefault="008355A2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9F5602">
              <w:rPr>
                <w:rFonts w:ascii="Times New Roman" w:hAnsi="Times New Roman" w:cs="Times New Roman"/>
                <w:szCs w:val="24"/>
                <w:lang w:val="hu-HU"/>
              </w:rPr>
              <w:t xml:space="preserve">Műszaki dokumentáció kidolgozása: </w:t>
            </w:r>
          </w:p>
        </w:tc>
      </w:tr>
      <w:tr w:rsidR="00DA0300" w:rsidRPr="00B20A7B" w14:paraId="50C5AD05" w14:textId="77777777" w:rsidTr="00DA0300">
        <w:tc>
          <w:tcPr>
            <w:tcW w:w="1615" w:type="dxa"/>
            <w:shd w:val="clear" w:color="auto" w:fill="E7E6E6" w:themeFill="background2"/>
            <w:vAlign w:val="center"/>
          </w:tcPr>
          <w:p w14:paraId="616A0EFF" w14:textId="77777777" w:rsidR="00DA0300" w:rsidRPr="00B22420" w:rsidRDefault="00DA0300" w:rsidP="00DA03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9180" w:type="dxa"/>
            <w:vAlign w:val="center"/>
          </w:tcPr>
          <w:p w14:paraId="3CCE48A5" w14:textId="4ADBFB06" w:rsidR="00DA0300" w:rsidRPr="00B22420" w:rsidRDefault="00DA0300" w:rsidP="00DA0300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a) Az energetikai felújítás előzetes projektje (építészet/gépészet) </w:t>
            </w:r>
          </w:p>
        </w:tc>
      </w:tr>
      <w:tr w:rsidR="00DA0300" w:rsidRPr="00B20A7B" w14:paraId="6FA50BD9" w14:textId="77777777" w:rsidTr="00DA0300">
        <w:tc>
          <w:tcPr>
            <w:tcW w:w="1615" w:type="dxa"/>
            <w:shd w:val="clear" w:color="auto" w:fill="E7E6E6" w:themeFill="background2"/>
            <w:vAlign w:val="center"/>
          </w:tcPr>
          <w:p w14:paraId="238A594A" w14:textId="77777777" w:rsidR="00DA0300" w:rsidRPr="00B22420" w:rsidRDefault="00DA0300" w:rsidP="00DA03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9180" w:type="dxa"/>
            <w:vAlign w:val="center"/>
          </w:tcPr>
          <w:p w14:paraId="0D903099" w14:textId="6D6E062B" w:rsidR="00DA0300" w:rsidRPr="00B22420" w:rsidRDefault="00DA0300" w:rsidP="00DA0300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b) Kataszteri-topográfiai terv </w:t>
            </w:r>
          </w:p>
        </w:tc>
      </w:tr>
      <w:tr w:rsidR="00DA0300" w:rsidRPr="00B20A7B" w14:paraId="2167FB08" w14:textId="77777777" w:rsidTr="00DA0300">
        <w:tc>
          <w:tcPr>
            <w:tcW w:w="1615" w:type="dxa"/>
            <w:shd w:val="clear" w:color="auto" w:fill="E7E6E6" w:themeFill="background2"/>
            <w:vAlign w:val="center"/>
          </w:tcPr>
          <w:p w14:paraId="1A136BA3" w14:textId="77777777" w:rsidR="00DA0300" w:rsidRPr="00B22420" w:rsidRDefault="00DA0300" w:rsidP="00DA03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9180" w:type="dxa"/>
            <w:vAlign w:val="center"/>
          </w:tcPr>
          <w:p w14:paraId="76151232" w14:textId="704C9C01" w:rsidR="00DA0300" w:rsidRPr="00B22420" w:rsidRDefault="00DA0300" w:rsidP="00DA0300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>c) Energiahatékonysági tanulmány az energetikai felújítás előtt és után</w:t>
            </w:r>
            <w:r w:rsidRPr="002F1ABB"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 </w:t>
            </w:r>
          </w:p>
        </w:tc>
      </w:tr>
      <w:tr w:rsidR="00DA0300" w:rsidRPr="00B20A7B" w14:paraId="6A96E0D6" w14:textId="77777777" w:rsidTr="00DA0300">
        <w:tc>
          <w:tcPr>
            <w:tcW w:w="1615" w:type="dxa"/>
            <w:shd w:val="clear" w:color="auto" w:fill="E7E6E6" w:themeFill="background2"/>
            <w:vAlign w:val="center"/>
          </w:tcPr>
          <w:p w14:paraId="33D785F6" w14:textId="77777777" w:rsidR="00DA0300" w:rsidRPr="00B22420" w:rsidRDefault="00DA0300" w:rsidP="00DA03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9180" w:type="dxa"/>
            <w:vAlign w:val="center"/>
          </w:tcPr>
          <w:p w14:paraId="6E3B0E0C" w14:textId="014D3CF3" w:rsidR="00DA0300" w:rsidRPr="00B22420" w:rsidRDefault="00DA0300" w:rsidP="00DA0300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d) </w:t>
            </w:r>
            <w:r w:rsidRPr="002F1ABB">
              <w:rPr>
                <w:rFonts w:ascii="Times New Roman" w:eastAsia="Times New Roman" w:hAnsi="Times New Roman" w:cs="Times New Roman"/>
                <w:bCs/>
                <w:lang w:val="hu-HU"/>
              </w:rPr>
              <w:t>A munkálatok műszaki leírása és összeírása</w:t>
            </w: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 </w:t>
            </w:r>
          </w:p>
        </w:tc>
      </w:tr>
      <w:tr w:rsidR="00DA0300" w:rsidRPr="00B22420" w14:paraId="1296E4C2" w14:textId="77777777" w:rsidTr="00DA0300">
        <w:tc>
          <w:tcPr>
            <w:tcW w:w="1615" w:type="dxa"/>
            <w:shd w:val="clear" w:color="auto" w:fill="E7E6E6" w:themeFill="background2"/>
            <w:vAlign w:val="center"/>
          </w:tcPr>
          <w:p w14:paraId="5C37DCC6" w14:textId="77777777" w:rsidR="00DA0300" w:rsidRPr="00B22420" w:rsidRDefault="00DA0300" w:rsidP="00DA03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9180" w:type="dxa"/>
            <w:vAlign w:val="center"/>
          </w:tcPr>
          <w:p w14:paraId="661D7178" w14:textId="122EA618" w:rsidR="00DA0300" w:rsidRPr="00B22420" w:rsidRDefault="00DA0300" w:rsidP="00DA0300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e) Energetikai tanúsítvány   </w:t>
            </w:r>
          </w:p>
        </w:tc>
      </w:tr>
    </w:tbl>
    <w:p w14:paraId="0E380A26" w14:textId="22A6B1C3" w:rsidR="00A33896" w:rsidRPr="006C1B32" w:rsidRDefault="00A33896" w:rsidP="00A33896">
      <w:pPr>
        <w:spacing w:after="0"/>
        <w:jc w:val="both"/>
        <w:rPr>
          <w:rFonts w:ascii="Times New Roman" w:hAnsi="Times New Roman" w:cs="Times New Roman"/>
          <w:sz w:val="20"/>
          <w:szCs w:val="24"/>
          <w:lang w:val="hu-HU"/>
        </w:rPr>
      </w:pPr>
      <w:r>
        <w:rPr>
          <w:rFonts w:ascii="Times New Roman" w:hAnsi="Times New Roman" w:cs="Times New Roman"/>
          <w:sz w:val="20"/>
          <w:szCs w:val="24"/>
          <w:lang w:val="hu-HU"/>
        </w:rPr>
        <w:t xml:space="preserve">*A </w:t>
      </w:r>
      <w:r w:rsidR="00605921">
        <w:rPr>
          <w:rFonts w:ascii="Times New Roman" w:hAnsi="Times New Roman" w:cs="Times New Roman"/>
          <w:sz w:val="20"/>
          <w:szCs w:val="24"/>
          <w:lang w:val="hu-HU"/>
        </w:rPr>
        <w:t>4</w:t>
      </w:r>
      <w:r>
        <w:rPr>
          <w:rFonts w:ascii="Times New Roman" w:hAnsi="Times New Roman" w:cs="Times New Roman"/>
          <w:sz w:val="20"/>
          <w:szCs w:val="24"/>
          <w:lang w:val="hu-HU"/>
        </w:rPr>
        <w:t>) pont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alatt szereplő intézkedésre kizárólag a </w:t>
      </w:r>
      <w:r w:rsidR="00605921">
        <w:rPr>
          <w:rFonts w:ascii="Times New Roman" w:hAnsi="Times New Roman" w:cs="Times New Roman"/>
          <w:sz w:val="20"/>
          <w:szCs w:val="24"/>
          <w:lang w:val="hu-HU"/>
        </w:rPr>
        <w:t>2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) vagy </w:t>
      </w:r>
      <w:r>
        <w:rPr>
          <w:rFonts w:ascii="Times New Roman" w:hAnsi="Times New Roman" w:cs="Times New Roman"/>
          <w:sz w:val="20"/>
          <w:szCs w:val="24"/>
          <w:lang w:val="hu-HU"/>
        </w:rPr>
        <w:t xml:space="preserve">a </w:t>
      </w:r>
      <w:r w:rsidR="00605921">
        <w:rPr>
          <w:rFonts w:ascii="Times New Roman" w:hAnsi="Times New Roman" w:cs="Times New Roman"/>
          <w:sz w:val="20"/>
          <w:szCs w:val="24"/>
          <w:lang w:val="hu-HU"/>
        </w:rPr>
        <w:t>3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) </w:t>
      </w:r>
      <w:r>
        <w:rPr>
          <w:rFonts w:ascii="Times New Roman" w:hAnsi="Times New Roman" w:cs="Times New Roman"/>
          <w:sz w:val="20"/>
          <w:szCs w:val="24"/>
          <w:lang w:val="hu-HU"/>
        </w:rPr>
        <w:t>pont</w:t>
      </w:r>
      <w:r w:rsidR="00605921">
        <w:rPr>
          <w:rFonts w:ascii="Times New Roman" w:hAnsi="Times New Roman" w:cs="Times New Roman"/>
          <w:sz w:val="20"/>
          <w:szCs w:val="24"/>
          <w:lang w:val="hu-HU"/>
        </w:rPr>
        <w:t>ok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alatt szereplő egyedi intézkedések valamelyikével együtt lehet pályázni. Az intézkedést a vissza nem térítendő eszközök legfeljebb </w:t>
      </w:r>
      <w:r w:rsidR="00605921">
        <w:rPr>
          <w:rFonts w:ascii="Times New Roman" w:hAnsi="Times New Roman" w:cs="Times New Roman"/>
          <w:sz w:val="20"/>
          <w:szCs w:val="24"/>
          <w:lang w:val="hu-HU"/>
        </w:rPr>
        <w:t>9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0%-os részarányával </w:t>
      </w:r>
      <w:proofErr w:type="spellStart"/>
      <w:r w:rsidRPr="006C1B32">
        <w:rPr>
          <w:rFonts w:ascii="Times New Roman" w:hAnsi="Times New Roman" w:cs="Times New Roman"/>
          <w:sz w:val="20"/>
          <w:szCs w:val="24"/>
          <w:lang w:val="hu-HU"/>
        </w:rPr>
        <w:t>társfinanszírozzák</w:t>
      </w:r>
      <w:proofErr w:type="spellEnd"/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, ha az említett egyedi intézkedések valamelyikével valósul meg. </w:t>
      </w:r>
      <w:r w:rsidR="00DA0300">
        <w:rPr>
          <w:rFonts w:ascii="Times New Roman" w:hAnsi="Times New Roman" w:cs="Times New Roman"/>
          <w:sz w:val="20"/>
          <w:szCs w:val="24"/>
          <w:lang w:val="hu-HU"/>
        </w:rPr>
        <w:t xml:space="preserve"> </w:t>
      </w:r>
    </w:p>
    <w:p w14:paraId="16EA1C57" w14:textId="09499EC0" w:rsidR="00A33896" w:rsidRPr="006C1B32" w:rsidRDefault="00A33896" w:rsidP="00A33896">
      <w:pPr>
        <w:spacing w:after="0"/>
        <w:jc w:val="both"/>
        <w:rPr>
          <w:rFonts w:ascii="Times New Roman" w:hAnsi="Times New Roman" w:cs="Times New Roman"/>
          <w:sz w:val="20"/>
          <w:szCs w:val="24"/>
          <w:lang w:val="hu-HU"/>
        </w:rPr>
      </w:pPr>
      <w:r>
        <w:rPr>
          <w:rFonts w:ascii="Times New Roman" w:hAnsi="Times New Roman" w:cs="Times New Roman"/>
          <w:sz w:val="20"/>
          <w:szCs w:val="24"/>
          <w:lang w:val="hu-HU"/>
        </w:rPr>
        <w:t>** A</w:t>
      </w:r>
      <w:r w:rsidR="00605921">
        <w:rPr>
          <w:rFonts w:ascii="Times New Roman" w:hAnsi="Times New Roman" w:cs="Times New Roman"/>
          <w:sz w:val="20"/>
          <w:szCs w:val="24"/>
          <w:lang w:val="hu-HU"/>
        </w:rPr>
        <w:t>z</w:t>
      </w:r>
      <w:r>
        <w:rPr>
          <w:rFonts w:ascii="Times New Roman" w:hAnsi="Times New Roman" w:cs="Times New Roman"/>
          <w:sz w:val="20"/>
          <w:szCs w:val="24"/>
          <w:lang w:val="hu-HU"/>
        </w:rPr>
        <w:t xml:space="preserve"> </w:t>
      </w:r>
      <w:r w:rsidR="00605921">
        <w:rPr>
          <w:rFonts w:ascii="Times New Roman" w:hAnsi="Times New Roman" w:cs="Times New Roman"/>
          <w:sz w:val="20"/>
          <w:szCs w:val="24"/>
          <w:lang w:val="hu-HU"/>
        </w:rPr>
        <w:t>5</w:t>
      </w:r>
      <w:r>
        <w:rPr>
          <w:rFonts w:ascii="Times New Roman" w:hAnsi="Times New Roman" w:cs="Times New Roman"/>
          <w:sz w:val="20"/>
          <w:szCs w:val="24"/>
          <w:lang w:val="hu-HU"/>
        </w:rPr>
        <w:t>) pont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alatt szereplő intézke</w:t>
      </w:r>
      <w:r>
        <w:rPr>
          <w:rFonts w:ascii="Times New Roman" w:hAnsi="Times New Roman" w:cs="Times New Roman"/>
          <w:sz w:val="20"/>
          <w:szCs w:val="24"/>
          <w:lang w:val="hu-HU"/>
        </w:rPr>
        <w:t>désre kizárólag az 1)</w:t>
      </w:r>
      <w:r w:rsidR="00735789">
        <w:rPr>
          <w:rFonts w:ascii="Times New Roman" w:hAnsi="Times New Roman" w:cs="Times New Roman"/>
          <w:sz w:val="20"/>
          <w:szCs w:val="24"/>
          <w:lang w:val="hu-HU"/>
        </w:rPr>
        <w:t>-</w:t>
      </w:r>
      <w:proofErr w:type="spellStart"/>
      <w:r w:rsidR="00735789">
        <w:rPr>
          <w:rFonts w:ascii="Times New Roman" w:hAnsi="Times New Roman" w:cs="Times New Roman"/>
          <w:sz w:val="20"/>
          <w:szCs w:val="24"/>
          <w:lang w:val="hu-HU"/>
        </w:rPr>
        <w:t>től</w:t>
      </w:r>
      <w:proofErr w:type="spellEnd"/>
      <w:r>
        <w:rPr>
          <w:rFonts w:ascii="Times New Roman" w:hAnsi="Times New Roman" w:cs="Times New Roman"/>
          <w:sz w:val="20"/>
          <w:szCs w:val="24"/>
          <w:lang w:val="hu-HU"/>
        </w:rPr>
        <w:t xml:space="preserve"> </w:t>
      </w:r>
      <w:r w:rsidR="00735789">
        <w:rPr>
          <w:rFonts w:ascii="Times New Roman" w:hAnsi="Times New Roman" w:cs="Times New Roman"/>
          <w:sz w:val="20"/>
          <w:szCs w:val="24"/>
          <w:lang w:val="hu-HU"/>
        </w:rPr>
        <w:t>3</w:t>
      </w:r>
      <w:r>
        <w:rPr>
          <w:rFonts w:ascii="Times New Roman" w:hAnsi="Times New Roman" w:cs="Times New Roman"/>
          <w:sz w:val="20"/>
          <w:szCs w:val="24"/>
          <w:lang w:val="hu-HU"/>
        </w:rPr>
        <w:t>)</w:t>
      </w:r>
      <w:r w:rsidR="00735789">
        <w:rPr>
          <w:rFonts w:ascii="Times New Roman" w:hAnsi="Times New Roman" w:cs="Times New Roman"/>
          <w:sz w:val="20"/>
          <w:szCs w:val="24"/>
          <w:lang w:val="hu-HU"/>
        </w:rPr>
        <w:t>-</w:t>
      </w:r>
      <w:proofErr w:type="spellStart"/>
      <w:r w:rsidR="00735789">
        <w:rPr>
          <w:rFonts w:ascii="Times New Roman" w:hAnsi="Times New Roman" w:cs="Times New Roman"/>
          <w:sz w:val="20"/>
          <w:szCs w:val="24"/>
          <w:lang w:val="hu-HU"/>
        </w:rPr>
        <w:t>ig</w:t>
      </w:r>
      <w:proofErr w:type="spellEnd"/>
      <w:r w:rsidR="00954A19">
        <w:rPr>
          <w:rFonts w:ascii="Times New Roman" w:hAnsi="Times New Roman" w:cs="Times New Roman"/>
          <w:sz w:val="20"/>
          <w:szCs w:val="24"/>
          <w:lang w:val="hu-HU"/>
        </w:rPr>
        <w:t xml:space="preserve"> terjedő</w:t>
      </w:r>
      <w:r>
        <w:rPr>
          <w:rFonts w:ascii="Times New Roman" w:hAnsi="Times New Roman" w:cs="Times New Roman"/>
          <w:sz w:val="20"/>
          <w:szCs w:val="24"/>
          <w:lang w:val="hu-HU"/>
        </w:rPr>
        <w:t xml:space="preserve"> pont</w:t>
      </w:r>
      <w:r w:rsidR="00735789">
        <w:rPr>
          <w:rFonts w:ascii="Times New Roman" w:hAnsi="Times New Roman" w:cs="Times New Roman"/>
          <w:sz w:val="20"/>
          <w:szCs w:val="24"/>
          <w:lang w:val="hu-HU"/>
        </w:rPr>
        <w:t>ok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alatt szereplő egyedi intézkedések valamelyikével együtt lehet pályázni. Az intézkedést a vissza nem térítendő eszközök legfeljebb </w:t>
      </w:r>
      <w:r w:rsidR="00735789">
        <w:rPr>
          <w:rFonts w:ascii="Times New Roman" w:hAnsi="Times New Roman" w:cs="Times New Roman"/>
          <w:sz w:val="20"/>
          <w:szCs w:val="24"/>
          <w:lang w:val="hu-HU"/>
        </w:rPr>
        <w:t>9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0%-os részarányával </w:t>
      </w:r>
      <w:proofErr w:type="spellStart"/>
      <w:r w:rsidRPr="006C1B32">
        <w:rPr>
          <w:rFonts w:ascii="Times New Roman" w:hAnsi="Times New Roman" w:cs="Times New Roman"/>
          <w:sz w:val="20"/>
          <w:szCs w:val="24"/>
          <w:lang w:val="hu-HU"/>
        </w:rPr>
        <w:t>társfinanszírozzák</w:t>
      </w:r>
      <w:proofErr w:type="spellEnd"/>
      <w:r w:rsidRPr="006C1B32">
        <w:rPr>
          <w:rFonts w:ascii="Times New Roman" w:hAnsi="Times New Roman" w:cs="Times New Roman"/>
          <w:sz w:val="20"/>
          <w:szCs w:val="24"/>
          <w:lang w:val="hu-HU"/>
        </w:rPr>
        <w:t>, ha az említett egyedi intézkedések valamelyikével valósul meg.</w:t>
      </w:r>
      <w:r>
        <w:rPr>
          <w:rFonts w:ascii="Times New Roman" w:hAnsi="Times New Roman" w:cs="Times New Roman"/>
          <w:sz w:val="20"/>
          <w:szCs w:val="24"/>
          <w:lang w:val="hu-HU"/>
        </w:rPr>
        <w:t xml:space="preserve"> </w:t>
      </w:r>
      <w:r w:rsidRPr="00735789">
        <w:rPr>
          <w:rFonts w:ascii="Times New Roman" w:hAnsi="Times New Roman" w:cs="Times New Roman"/>
          <w:sz w:val="20"/>
          <w:lang w:val="hu-HU"/>
        </w:rPr>
        <w:t>A műszaki dokumentáció kidolgozására vonatkozó intézkedés az a)-</w:t>
      </w:r>
      <w:r w:rsidR="00DA0300">
        <w:rPr>
          <w:rFonts w:ascii="Times New Roman" w:hAnsi="Times New Roman" w:cs="Times New Roman"/>
          <w:sz w:val="20"/>
          <w:lang w:val="hu-HU"/>
        </w:rPr>
        <w:t>e</w:t>
      </w:r>
      <w:r w:rsidRPr="00735789">
        <w:rPr>
          <w:rFonts w:ascii="Times New Roman" w:hAnsi="Times New Roman" w:cs="Times New Roman"/>
          <w:sz w:val="20"/>
          <w:lang w:val="hu-HU"/>
        </w:rPr>
        <w:t xml:space="preserve">) pontok alatt felsorolt több részből állhat a hatályos törvényi szabályozás szerint. </w:t>
      </w:r>
    </w:p>
    <w:p w14:paraId="037667FA" w14:textId="77777777"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hu-HU"/>
        </w:rPr>
      </w:pPr>
    </w:p>
    <w:p w14:paraId="287D5E1E" w14:textId="77777777" w:rsidR="00A33896" w:rsidRPr="00A33896" w:rsidRDefault="00A33896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hu-HU"/>
        </w:rPr>
      </w:pPr>
    </w:p>
    <w:p w14:paraId="3BA8EC9D" w14:textId="0A6FEEF8" w:rsidR="008A0D35" w:rsidRPr="009B3720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1" w:name="_Hlk72263790"/>
      <w:r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580D0E">
        <w:rPr>
          <w:rFonts w:ascii="Times New Roman" w:hAnsi="Times New Roman" w:cs="Times New Roman"/>
          <w:b/>
          <w:bCs/>
          <w:sz w:val="24"/>
          <w:szCs w:val="24"/>
          <w:lang w:val="hu-HU"/>
        </w:rPr>
        <w:t xml:space="preserve">CSALÁDI </w:t>
      </w:r>
      <w:r w:rsidR="00580D0E" w:rsidRPr="00C4268F">
        <w:rPr>
          <w:rFonts w:ascii="Times New Roman" w:hAnsi="Times New Roman" w:cs="Times New Roman"/>
          <w:b/>
          <w:sz w:val="24"/>
          <w:szCs w:val="24"/>
          <w:lang w:val="hu-HU"/>
        </w:rPr>
        <w:t>HÁZA/LAKÁSA JELENLEGI ÁLLAPOT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455"/>
        <w:gridCol w:w="2335"/>
      </w:tblGrid>
      <w:tr w:rsidR="00580D0E" w:rsidRPr="00B20A7B" w14:paraId="21EE49AD" w14:textId="77777777" w:rsidTr="00DA0300">
        <w:tc>
          <w:tcPr>
            <w:tcW w:w="3918" w:type="pct"/>
          </w:tcPr>
          <w:p w14:paraId="1ACA43A7" w14:textId="00D32896" w:rsidR="00580D0E" w:rsidRPr="009B3720" w:rsidRDefault="00735789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z épület</w:t>
            </w:r>
            <w:r w:rsidR="00580D0E"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területe négyzetméterben</w:t>
            </w:r>
          </w:p>
        </w:tc>
        <w:tc>
          <w:tcPr>
            <w:tcW w:w="1082" w:type="pct"/>
          </w:tcPr>
          <w:p w14:paraId="1BAEF4B3" w14:textId="77777777" w:rsidR="00580D0E" w:rsidRPr="00DA0300" w:rsidRDefault="00580D0E" w:rsidP="004B4A5D">
            <w:pPr>
              <w:rPr>
                <w:rFonts w:ascii="Times New Roman" w:hAnsi="Times New Roman" w:cs="Times New Roman"/>
                <w:lang w:val="hu-HU"/>
              </w:rPr>
            </w:pPr>
          </w:p>
        </w:tc>
      </w:tr>
      <w:tr w:rsidR="00580D0E" w:rsidRPr="00B20A7B" w14:paraId="78EAC382" w14:textId="77777777" w:rsidTr="00DA0300">
        <w:tc>
          <w:tcPr>
            <w:tcW w:w="3918" w:type="pct"/>
          </w:tcPr>
          <w:p w14:paraId="6BE1DC04" w14:textId="51BDCF0C" w:rsidR="00580D0E" w:rsidRPr="009B3720" w:rsidRDefault="00735789" w:rsidP="003C33B6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lang w:val="hu-HU"/>
              </w:rPr>
              <w:t>Az épület</w:t>
            </w:r>
            <w:r w:rsidR="00580D0E">
              <w:rPr>
                <w:rFonts w:ascii="Times New Roman" w:hAnsi="Times New Roman" w:cs="Times New Roman"/>
                <w:sz w:val="24"/>
                <w:lang w:val="hu-HU"/>
              </w:rPr>
              <w:t xml:space="preserve"> lakóinak</w:t>
            </w:r>
            <w:r w:rsidR="00580D0E" w:rsidRPr="006C1B32">
              <w:rPr>
                <w:rFonts w:ascii="Times New Roman" w:hAnsi="Times New Roman" w:cs="Times New Roman"/>
                <w:sz w:val="24"/>
                <w:lang w:val="hu-HU"/>
              </w:rPr>
              <w:t xml:space="preserve"> száma </w:t>
            </w:r>
          </w:p>
        </w:tc>
        <w:tc>
          <w:tcPr>
            <w:tcW w:w="1082" w:type="pct"/>
          </w:tcPr>
          <w:p w14:paraId="14DCE285" w14:textId="77777777" w:rsidR="00580D0E" w:rsidRPr="00DA0300" w:rsidRDefault="00580D0E" w:rsidP="004B4A5D">
            <w:pPr>
              <w:rPr>
                <w:rFonts w:ascii="Times New Roman" w:hAnsi="Times New Roman" w:cs="Times New Roman"/>
                <w:lang w:val="hu-HU"/>
              </w:rPr>
            </w:pPr>
          </w:p>
        </w:tc>
      </w:tr>
      <w:tr w:rsidR="00DA0300" w:rsidRPr="00B20A7B" w14:paraId="7BB524A5" w14:textId="77777777" w:rsidTr="00DA0300">
        <w:tc>
          <w:tcPr>
            <w:tcW w:w="3918" w:type="pct"/>
          </w:tcPr>
          <w:p w14:paraId="7BCA85E7" w14:textId="224C3852" w:rsidR="00DA0300" w:rsidRDefault="00DA0300" w:rsidP="003C33B6">
            <w:pPr>
              <w:rPr>
                <w:rFonts w:ascii="Times New Roman" w:hAnsi="Times New Roman" w:cs="Times New Roman"/>
                <w:sz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lang w:val="hu-HU"/>
              </w:rPr>
              <w:t>A plafon magassága (centiméterben)</w:t>
            </w:r>
          </w:p>
        </w:tc>
        <w:tc>
          <w:tcPr>
            <w:tcW w:w="1082" w:type="pct"/>
          </w:tcPr>
          <w:p w14:paraId="237FDFB0" w14:textId="77777777" w:rsidR="00DA0300" w:rsidRPr="00DA0300" w:rsidRDefault="00DA0300" w:rsidP="004B4A5D">
            <w:pPr>
              <w:rPr>
                <w:rFonts w:ascii="Times New Roman" w:hAnsi="Times New Roman" w:cs="Times New Roman"/>
                <w:lang w:val="hu-HU"/>
              </w:rPr>
            </w:pPr>
          </w:p>
        </w:tc>
      </w:tr>
    </w:tbl>
    <w:p w14:paraId="3F176ABF" w14:textId="77777777" w:rsidR="0066540E" w:rsidRPr="00777091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108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800"/>
      </w:tblGrid>
      <w:tr w:rsidR="00580D0E" w:rsidRPr="00B20A7B" w14:paraId="67CF40B9" w14:textId="77777777" w:rsidTr="00DA0300">
        <w:trPr>
          <w:trHeight w:val="389"/>
        </w:trPr>
        <w:tc>
          <w:tcPr>
            <w:tcW w:w="10800" w:type="dxa"/>
            <w:vAlign w:val="center"/>
          </w:tcPr>
          <w:p w14:paraId="51308624" w14:textId="3D42E4DF" w:rsidR="00580D0E" w:rsidRPr="00777091" w:rsidRDefault="00580D0E" w:rsidP="00735789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A</w:t>
            </w:r>
            <w:r w:rsidR="0073578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z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 </w:t>
            </w:r>
            <w:r w:rsidR="0073578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épület</w:t>
            </w:r>
            <w:r w:rsidRPr="006C1B3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 hőszigetelése jelen állapot szerint (karikázza be a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sorszámot</w:t>
            </w:r>
            <w:r w:rsidRPr="006C1B3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):</w:t>
            </w:r>
          </w:p>
        </w:tc>
      </w:tr>
      <w:tr w:rsidR="00580D0E" w:rsidRPr="00B20A7B" w14:paraId="433574EC" w14:textId="77777777" w:rsidTr="00DA0300">
        <w:trPr>
          <w:trHeight w:val="338"/>
        </w:trPr>
        <w:tc>
          <w:tcPr>
            <w:tcW w:w="10800" w:type="dxa"/>
          </w:tcPr>
          <w:p w14:paraId="324DE212" w14:textId="644A998E" w:rsidR="00580D0E" w:rsidRPr="00777091" w:rsidRDefault="00580D0E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lang w:val="hu-HU"/>
              </w:rPr>
              <w:t>Hőszigetelés nélküli külső falak és tető</w:t>
            </w:r>
          </w:p>
        </w:tc>
      </w:tr>
      <w:tr w:rsidR="00580D0E" w:rsidRPr="00B20A7B" w14:paraId="6A86F26B" w14:textId="77777777" w:rsidTr="00DA0300">
        <w:trPr>
          <w:trHeight w:val="346"/>
        </w:trPr>
        <w:tc>
          <w:tcPr>
            <w:tcW w:w="10800" w:type="dxa"/>
            <w:vAlign w:val="bottom"/>
          </w:tcPr>
          <w:p w14:paraId="58C3A8DA" w14:textId="1CF1BC0C" w:rsidR="00580D0E" w:rsidRPr="00777091" w:rsidRDefault="00580D0E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lang w:val="hu-HU"/>
              </w:rPr>
              <w:t>Hőszigetelés nélküli külső falak, hőszigetelt tető</w:t>
            </w:r>
          </w:p>
        </w:tc>
      </w:tr>
      <w:tr w:rsidR="00580D0E" w:rsidRPr="00B20A7B" w14:paraId="142E8CFF" w14:textId="77777777" w:rsidTr="00DA0300">
        <w:trPr>
          <w:trHeight w:val="346"/>
        </w:trPr>
        <w:tc>
          <w:tcPr>
            <w:tcW w:w="10800" w:type="dxa"/>
            <w:vAlign w:val="bottom"/>
          </w:tcPr>
          <w:p w14:paraId="3BFEC148" w14:textId="00C7E70A" w:rsidR="00580D0E" w:rsidRPr="00777091" w:rsidRDefault="00580D0E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lang w:val="hu-HU"/>
              </w:rPr>
              <w:t>Hőszigetelt külső falak, hőszigetelés nélküli tető</w:t>
            </w:r>
          </w:p>
        </w:tc>
      </w:tr>
      <w:tr w:rsidR="00580D0E" w:rsidRPr="00B20A7B" w14:paraId="33D567FC" w14:textId="77777777" w:rsidTr="00DA0300">
        <w:trPr>
          <w:trHeight w:val="346"/>
        </w:trPr>
        <w:tc>
          <w:tcPr>
            <w:tcW w:w="10800" w:type="dxa"/>
            <w:vAlign w:val="bottom"/>
          </w:tcPr>
          <w:p w14:paraId="24A2FB1F" w14:textId="0FF71379" w:rsidR="00580D0E" w:rsidRPr="00777091" w:rsidRDefault="00580D0E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lang w:val="hu-HU"/>
              </w:rPr>
              <w:t xml:space="preserve">Hőszigetelt külső falak és tető </w:t>
            </w:r>
          </w:p>
        </w:tc>
      </w:tr>
    </w:tbl>
    <w:p w14:paraId="0067002D" w14:textId="77777777" w:rsidR="008A0D35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6692CF27" w14:textId="77777777" w:rsidR="00483080" w:rsidRDefault="00483080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2921FEC9" w14:textId="77777777" w:rsidR="00483080" w:rsidRPr="00483080" w:rsidRDefault="00483080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tbl>
      <w:tblPr>
        <w:tblStyle w:val="TableGrid0"/>
        <w:tblW w:w="1080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800"/>
      </w:tblGrid>
      <w:tr w:rsidR="00580D0E" w:rsidRPr="00B20A7B" w14:paraId="695CDD09" w14:textId="77777777" w:rsidTr="00DA0300">
        <w:trPr>
          <w:trHeight w:val="410"/>
        </w:trPr>
        <w:tc>
          <w:tcPr>
            <w:tcW w:w="1080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D4D8F8E" w14:textId="4FED5324" w:rsidR="00580D0E" w:rsidRPr="009B3720" w:rsidRDefault="00580D0E" w:rsidP="00580D0E">
            <w:pPr>
              <w:ind w:left="17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 w:rsidRPr="006C1B3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Meglévő fűtési mód (karikázza be a sorszámot):</w:t>
            </w:r>
          </w:p>
        </w:tc>
      </w:tr>
      <w:tr w:rsidR="00580D0E" w:rsidRPr="00777091" w14:paraId="3820015C" w14:textId="77777777" w:rsidTr="00DA0300">
        <w:trPr>
          <w:trHeight w:val="346"/>
        </w:trPr>
        <w:tc>
          <w:tcPr>
            <w:tcW w:w="1080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353611C" w14:textId="1792C810" w:rsidR="00580D0E" w:rsidRPr="00777091" w:rsidRDefault="00580D0E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Szén/ fűtőolaj,/</w:t>
            </w:r>
            <w:proofErr w:type="spellStart"/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mazut</w:t>
            </w:r>
            <w:proofErr w:type="spellEnd"/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</w:tr>
      <w:tr w:rsidR="00580D0E" w:rsidRPr="00777091" w14:paraId="58949EDB" w14:textId="77777777" w:rsidTr="00DA0300">
        <w:trPr>
          <w:trHeight w:val="343"/>
        </w:trPr>
        <w:tc>
          <w:tcPr>
            <w:tcW w:w="1080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5090802" w14:textId="7511D0B8" w:rsidR="00580D0E" w:rsidRPr="00777091" w:rsidRDefault="00580D0E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Villamos energia</w:t>
            </w:r>
          </w:p>
        </w:tc>
      </w:tr>
      <w:tr w:rsidR="00580D0E" w:rsidRPr="00777091" w14:paraId="6B70B072" w14:textId="77777777" w:rsidTr="00DA0300">
        <w:trPr>
          <w:trHeight w:val="346"/>
        </w:trPr>
        <w:tc>
          <w:tcPr>
            <w:tcW w:w="1080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944C595" w14:textId="47812AEA" w:rsidR="00580D0E" w:rsidRPr="00777091" w:rsidRDefault="00580D0E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lastRenderedPageBreak/>
              <w:t xml:space="preserve">Fa </w:t>
            </w:r>
          </w:p>
        </w:tc>
      </w:tr>
      <w:tr w:rsidR="00580D0E" w:rsidRPr="00777091" w14:paraId="479AA72A" w14:textId="77777777" w:rsidTr="00DA0300">
        <w:trPr>
          <w:trHeight w:val="353"/>
        </w:trPr>
        <w:tc>
          <w:tcPr>
            <w:tcW w:w="1080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536F75C" w14:textId="41582774" w:rsidR="00580D0E" w:rsidRPr="00777091" w:rsidRDefault="00580D0E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Földgáz </w:t>
            </w:r>
          </w:p>
        </w:tc>
      </w:tr>
      <w:tr w:rsidR="00580D0E" w:rsidRPr="00777091" w14:paraId="100096F5" w14:textId="77777777" w:rsidTr="00DA0300">
        <w:trPr>
          <w:trHeight w:val="353"/>
        </w:trPr>
        <w:tc>
          <w:tcPr>
            <w:tcW w:w="1080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2D14487" w14:textId="6DEE5BD0" w:rsidR="00580D0E" w:rsidRPr="00777091" w:rsidRDefault="00580D0E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Pellett</w:t>
            </w:r>
            <w:proofErr w:type="spellEnd"/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</w:tr>
      <w:tr w:rsidR="00580D0E" w:rsidRPr="00777091" w14:paraId="460E7531" w14:textId="77777777" w:rsidTr="00DA0300">
        <w:trPr>
          <w:trHeight w:val="353"/>
        </w:trPr>
        <w:tc>
          <w:tcPr>
            <w:tcW w:w="1080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E3F552" w14:textId="6C45301F" w:rsidR="00580D0E" w:rsidRPr="00777091" w:rsidRDefault="00580D0E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Távfűtés </w:t>
            </w:r>
          </w:p>
        </w:tc>
      </w:tr>
      <w:tr w:rsidR="00580D0E" w:rsidRPr="00777091" w14:paraId="52E1E092" w14:textId="77777777" w:rsidTr="00DA0300">
        <w:trPr>
          <w:trHeight w:val="353"/>
        </w:trPr>
        <w:tc>
          <w:tcPr>
            <w:tcW w:w="1080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5541551" w14:textId="77777777" w:rsidR="00580D0E" w:rsidRPr="006C1B32" w:rsidRDefault="00580D0E" w:rsidP="00580D0E">
            <w:pPr>
              <w:pStyle w:val="ListParagraph"/>
              <w:numPr>
                <w:ilvl w:val="0"/>
                <w:numId w:val="35"/>
              </w:num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Egyéb (írja be)</w:t>
            </w:r>
          </w:p>
          <w:p w14:paraId="1247ABDF" w14:textId="77777777" w:rsidR="00580D0E" w:rsidRPr="00580D0E" w:rsidRDefault="00580D0E" w:rsidP="00580D0E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05B50C7" w14:textId="77777777" w:rsidR="00916EC9" w:rsidRPr="00777091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777091" w:rsidRPr="00777091" w14:paraId="435E6B5D" w14:textId="77777777" w:rsidTr="00DA0300">
        <w:tc>
          <w:tcPr>
            <w:tcW w:w="10795" w:type="dxa"/>
          </w:tcPr>
          <w:p w14:paraId="28619A05" w14:textId="545F09E7" w:rsidR="00916EC9" w:rsidRPr="00777091" w:rsidRDefault="00C8744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hu-HU"/>
              </w:rPr>
              <w:t>Az épületen</w:t>
            </w:r>
            <w:r w:rsidR="00BC4731" w:rsidRPr="006C1B3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 lévő ablakok</w:t>
            </w:r>
            <w:r w:rsidR="00BC4731" w:rsidRPr="006C1B3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, az 1)</w:t>
            </w:r>
            <w:r w:rsidR="00BC473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 pontban szereplő</w:t>
            </w:r>
            <w:r w:rsidR="00BC4731" w:rsidRPr="006C1B3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 intézkedés alkalmazásához, amely a nyílászárók cseréjére vonatkozik (karikázza be a sorszámot)</w:t>
            </w:r>
            <w:r w:rsidR="00BC4731" w:rsidRPr="006C1B3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hu-HU"/>
              </w:rPr>
              <w:t>:</w:t>
            </w:r>
            <w:r w:rsidR="00BC473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 </w:t>
            </w:r>
          </w:p>
        </w:tc>
      </w:tr>
      <w:tr w:rsidR="00BC4731" w:rsidRPr="00777091" w14:paraId="447FA66C" w14:textId="77777777" w:rsidTr="00DA0300">
        <w:trPr>
          <w:trHeight w:val="346"/>
        </w:trPr>
        <w:tc>
          <w:tcPr>
            <w:tcW w:w="10795" w:type="dxa"/>
          </w:tcPr>
          <w:p w14:paraId="012D5E19" w14:textId="089E56B5" w:rsidR="00BC4731" w:rsidRPr="00777091" w:rsidRDefault="00BC4731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Fából készült ablak</w:t>
            </w:r>
          </w:p>
        </w:tc>
      </w:tr>
      <w:tr w:rsidR="00BC4731" w:rsidRPr="00777091" w14:paraId="21F1931C" w14:textId="77777777" w:rsidTr="00DA0300">
        <w:trPr>
          <w:trHeight w:val="343"/>
        </w:trPr>
        <w:tc>
          <w:tcPr>
            <w:tcW w:w="10795" w:type="dxa"/>
          </w:tcPr>
          <w:p w14:paraId="70204B31" w14:textId="504C153B" w:rsidR="00BC4731" w:rsidRPr="00777091" w:rsidRDefault="00BC4731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Fém</w:t>
            </w: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szerkezetű ablak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</w:tr>
      <w:bookmarkEnd w:id="1"/>
    </w:tbl>
    <w:p w14:paraId="6E487101" w14:textId="77777777" w:rsidR="00B01010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4550C335" w14:textId="77777777" w:rsidR="00C00256" w:rsidRDefault="00C00256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117C4041" w14:textId="77777777" w:rsidR="00C00256" w:rsidRPr="00C00256" w:rsidRDefault="00C00256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42EC04EC" w14:textId="02431A4E" w:rsidR="00030EE3" w:rsidRPr="00777091" w:rsidRDefault="008D7A06" w:rsidP="00C002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hu-HU"/>
        </w:rPr>
        <w:t xml:space="preserve">Kelt: </w:t>
      </w:r>
      <w:r w:rsidR="00DA0300">
        <w:rPr>
          <w:rFonts w:ascii="Times New Roman" w:hAnsi="Times New Roman" w:cs="Times New Roman"/>
          <w:sz w:val="24"/>
          <w:szCs w:val="24"/>
          <w:lang w:val="hu-HU"/>
        </w:rPr>
        <w:t>_____</w:t>
      </w:r>
      <w:r w:rsidR="00030EE3" w:rsidRPr="00777091">
        <w:rPr>
          <w:rFonts w:ascii="Times New Roman" w:hAnsi="Times New Roman" w:cs="Times New Roman"/>
          <w:sz w:val="24"/>
          <w:szCs w:val="24"/>
        </w:rPr>
        <w:t>________</w:t>
      </w:r>
      <w:r>
        <w:rPr>
          <w:rFonts w:ascii="Times New Roman" w:hAnsi="Times New Roman" w:cs="Times New Roman"/>
          <w:sz w:val="24"/>
          <w:szCs w:val="24"/>
        </w:rPr>
        <w:t>-</w:t>
      </w:r>
      <w:proofErr w:type="spellStart"/>
      <w:r>
        <w:rPr>
          <w:rFonts w:ascii="Times New Roman" w:hAnsi="Times New Roman" w:cs="Times New Roman"/>
          <w:sz w:val="24"/>
          <w:szCs w:val="24"/>
        </w:rPr>
        <w:t>án</w:t>
      </w:r>
      <w:proofErr w:type="spellEnd"/>
      <w:r>
        <w:rPr>
          <w:rFonts w:ascii="Times New Roman" w:hAnsi="Times New Roman" w:cs="Times New Roman"/>
          <w:sz w:val="24"/>
          <w:szCs w:val="24"/>
        </w:rPr>
        <w:t>/-</w:t>
      </w:r>
      <w:proofErr w:type="spellStart"/>
      <w:r>
        <w:rPr>
          <w:rFonts w:ascii="Times New Roman" w:hAnsi="Times New Roman" w:cs="Times New Roman"/>
          <w:sz w:val="24"/>
          <w:szCs w:val="24"/>
        </w:rPr>
        <w:t>én</w:t>
      </w:r>
      <w:proofErr w:type="spellEnd"/>
      <w:r w:rsidR="00030EE3" w:rsidRPr="00777091">
        <w:tab/>
      </w:r>
      <w:r w:rsidR="00030EE3" w:rsidRPr="00777091">
        <w:tab/>
      </w:r>
      <w:r w:rsidR="00030EE3" w:rsidRPr="00777091">
        <w:tab/>
      </w:r>
      <w:r w:rsidR="00030EE3" w:rsidRPr="00777091">
        <w:tab/>
      </w:r>
      <w:r w:rsidR="00030EE3" w:rsidRPr="00777091">
        <w:tab/>
      </w:r>
      <w:r w:rsidR="00030EE3" w:rsidRPr="00777091">
        <w:tab/>
      </w:r>
      <w:r w:rsidR="00030EE3" w:rsidRPr="00777091">
        <w:tab/>
      </w:r>
      <w:r w:rsidR="00030EE3" w:rsidRPr="00777091">
        <w:tab/>
      </w:r>
      <w:r w:rsidR="00030EE3" w:rsidRPr="00777091">
        <w:tab/>
      </w:r>
      <w:r w:rsidR="00030EE3" w:rsidRPr="00777091">
        <w:tab/>
      </w:r>
      <w:r w:rsidR="00030EE3" w:rsidRPr="00777091">
        <w:tab/>
      </w:r>
      <w:r w:rsidR="00030EE3" w:rsidRPr="00777091">
        <w:tab/>
      </w:r>
      <w:r w:rsidR="00C00256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2A47CE3A" w14:textId="77777777" w:rsidR="00090D4F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</w:p>
    <w:p w14:paraId="421713ED" w14:textId="45FD8799" w:rsidR="00CB7E8C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777091">
        <w:rPr>
          <w:rFonts w:ascii="Times New Roman" w:hAnsi="Times New Roman" w:cs="Times New Roman"/>
          <w:sz w:val="24"/>
          <w:szCs w:val="24"/>
        </w:rPr>
        <w:t>---------------------------</w:t>
      </w:r>
      <w:r w:rsidRPr="00777091">
        <w:rPr>
          <w:rFonts w:ascii="Times New Roman" w:hAnsi="Times New Roman" w:cs="Times New Roman"/>
          <w:sz w:val="24"/>
          <w:szCs w:val="24"/>
        </w:rPr>
        <w:tab/>
      </w:r>
    </w:p>
    <w:p w14:paraId="7059ECF1" w14:textId="7E9A42B9" w:rsidR="00C00256" w:rsidRPr="00777091" w:rsidRDefault="00C00256" w:rsidP="00C00256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</w:t>
      </w:r>
      <w:r w:rsidR="008D7A06">
        <w:rPr>
          <w:rFonts w:ascii="Times New Roman" w:hAnsi="Times New Roman" w:cs="Times New Roman"/>
          <w:sz w:val="24"/>
          <w:szCs w:val="24"/>
        </w:rPr>
        <w:tab/>
        <w:t xml:space="preserve">A </w:t>
      </w:r>
      <w:r w:rsidR="008D7A06" w:rsidRPr="008D7A06">
        <w:rPr>
          <w:rFonts w:ascii="Times New Roman" w:hAnsi="Times New Roman" w:cs="Times New Roman"/>
          <w:sz w:val="24"/>
          <w:szCs w:val="24"/>
          <w:lang w:val="hu-HU"/>
        </w:rPr>
        <w:t>pályázó aláírása</w:t>
      </w:r>
    </w:p>
    <w:sectPr w:rsidR="00C00256" w:rsidRPr="00777091" w:rsidSect="00EC747B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2F37C8" w14:textId="77777777" w:rsidR="00AF301F" w:rsidRDefault="00AF301F" w:rsidP="00CB7E8C">
      <w:pPr>
        <w:spacing w:after="0" w:line="240" w:lineRule="auto"/>
      </w:pPr>
      <w:r>
        <w:separator/>
      </w:r>
    </w:p>
  </w:endnote>
  <w:endnote w:type="continuationSeparator" w:id="0">
    <w:p w14:paraId="44C6E6FC" w14:textId="77777777" w:rsidR="00AF301F" w:rsidRDefault="00AF301F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73F21E" w14:textId="77777777" w:rsidR="00AF301F" w:rsidRDefault="00AF301F" w:rsidP="00CB7E8C">
      <w:pPr>
        <w:spacing w:after="0" w:line="240" w:lineRule="auto"/>
      </w:pPr>
      <w:r>
        <w:separator/>
      </w:r>
    </w:p>
  </w:footnote>
  <w:footnote w:type="continuationSeparator" w:id="0">
    <w:p w14:paraId="1D951A32" w14:textId="77777777" w:rsidR="00AF301F" w:rsidRDefault="00AF301F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 w15:restartNumberingAfterBreak="0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900DD1"/>
    <w:multiLevelType w:val="hybridMultilevel"/>
    <w:tmpl w:val="7A6CDCBA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6" w15:restartNumberingAfterBreak="0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9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0" w15:restartNumberingAfterBreak="0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8980113">
    <w:abstractNumId w:val="23"/>
  </w:num>
  <w:num w:numId="2" w16cid:durableId="865603178">
    <w:abstractNumId w:val="36"/>
  </w:num>
  <w:num w:numId="3" w16cid:durableId="829059895">
    <w:abstractNumId w:val="40"/>
  </w:num>
  <w:num w:numId="4" w16cid:durableId="890505281">
    <w:abstractNumId w:val="20"/>
  </w:num>
  <w:num w:numId="5" w16cid:durableId="1051810940">
    <w:abstractNumId w:val="25"/>
  </w:num>
  <w:num w:numId="6" w16cid:durableId="1580678725">
    <w:abstractNumId w:val="3"/>
  </w:num>
  <w:num w:numId="7" w16cid:durableId="2035300391">
    <w:abstractNumId w:val="31"/>
  </w:num>
  <w:num w:numId="8" w16cid:durableId="972247497">
    <w:abstractNumId w:val="18"/>
  </w:num>
  <w:num w:numId="9" w16cid:durableId="1544710067">
    <w:abstractNumId w:val="32"/>
  </w:num>
  <w:num w:numId="10" w16cid:durableId="1864588561">
    <w:abstractNumId w:val="9"/>
  </w:num>
  <w:num w:numId="11" w16cid:durableId="1143885406">
    <w:abstractNumId w:val="16"/>
  </w:num>
  <w:num w:numId="12" w16cid:durableId="930509330">
    <w:abstractNumId w:val="37"/>
  </w:num>
  <w:num w:numId="13" w16cid:durableId="1211653623">
    <w:abstractNumId w:val="14"/>
  </w:num>
  <w:num w:numId="14" w16cid:durableId="1772702522">
    <w:abstractNumId w:val="17"/>
  </w:num>
  <w:num w:numId="15" w16cid:durableId="1096293070">
    <w:abstractNumId w:val="39"/>
  </w:num>
  <w:num w:numId="16" w16cid:durableId="763182461">
    <w:abstractNumId w:val="38"/>
  </w:num>
  <w:num w:numId="17" w16cid:durableId="488714954">
    <w:abstractNumId w:val="8"/>
  </w:num>
  <w:num w:numId="18" w16cid:durableId="1204754483">
    <w:abstractNumId w:val="35"/>
  </w:num>
  <w:num w:numId="19" w16cid:durableId="1833329040">
    <w:abstractNumId w:val="27"/>
  </w:num>
  <w:num w:numId="20" w16cid:durableId="1630018012">
    <w:abstractNumId w:val="4"/>
  </w:num>
  <w:num w:numId="21" w16cid:durableId="686562880">
    <w:abstractNumId w:val="10"/>
  </w:num>
  <w:num w:numId="22" w16cid:durableId="173880632">
    <w:abstractNumId w:val="24"/>
  </w:num>
  <w:num w:numId="23" w16cid:durableId="2104107275">
    <w:abstractNumId w:val="34"/>
  </w:num>
  <w:num w:numId="24" w16cid:durableId="218248258">
    <w:abstractNumId w:val="22"/>
  </w:num>
  <w:num w:numId="25" w16cid:durableId="1645624143">
    <w:abstractNumId w:val="0"/>
  </w:num>
  <w:num w:numId="26" w16cid:durableId="1951622758">
    <w:abstractNumId w:val="12"/>
  </w:num>
  <w:num w:numId="27" w16cid:durableId="461851945">
    <w:abstractNumId w:val="5"/>
  </w:num>
  <w:num w:numId="28" w16cid:durableId="996228579">
    <w:abstractNumId w:val="7"/>
  </w:num>
  <w:num w:numId="29" w16cid:durableId="1956713130">
    <w:abstractNumId w:val="30"/>
  </w:num>
  <w:num w:numId="30" w16cid:durableId="1432815948">
    <w:abstractNumId w:val="11"/>
  </w:num>
  <w:num w:numId="31" w16cid:durableId="898398446">
    <w:abstractNumId w:val="21"/>
  </w:num>
  <w:num w:numId="32" w16cid:durableId="803354767">
    <w:abstractNumId w:val="26"/>
  </w:num>
  <w:num w:numId="33" w16cid:durableId="610549931">
    <w:abstractNumId w:val="1"/>
  </w:num>
  <w:num w:numId="34" w16cid:durableId="351036793">
    <w:abstractNumId w:val="15"/>
  </w:num>
  <w:num w:numId="35" w16cid:durableId="118452401">
    <w:abstractNumId w:val="33"/>
  </w:num>
  <w:num w:numId="36" w16cid:durableId="1984962166">
    <w:abstractNumId w:val="6"/>
  </w:num>
  <w:num w:numId="37" w16cid:durableId="875656721">
    <w:abstractNumId w:val="19"/>
  </w:num>
  <w:num w:numId="38" w16cid:durableId="552471258">
    <w:abstractNumId w:val="2"/>
  </w:num>
  <w:num w:numId="39" w16cid:durableId="1566716390">
    <w:abstractNumId w:val="28"/>
  </w:num>
  <w:num w:numId="40" w16cid:durableId="361444058">
    <w:abstractNumId w:val="13"/>
  </w:num>
  <w:num w:numId="41" w16cid:durableId="1972439281">
    <w:abstractNumId w:val="29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05B0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0F6045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483"/>
    <w:rsid w:val="001618A6"/>
    <w:rsid w:val="00165F07"/>
    <w:rsid w:val="00174995"/>
    <w:rsid w:val="00185A11"/>
    <w:rsid w:val="00186AF8"/>
    <w:rsid w:val="001A2B40"/>
    <w:rsid w:val="001A5860"/>
    <w:rsid w:val="001B5DB2"/>
    <w:rsid w:val="001C42A9"/>
    <w:rsid w:val="001D54C8"/>
    <w:rsid w:val="001D5DAB"/>
    <w:rsid w:val="001E01C0"/>
    <w:rsid w:val="001F600E"/>
    <w:rsid w:val="0020470D"/>
    <w:rsid w:val="00205DB4"/>
    <w:rsid w:val="0021336A"/>
    <w:rsid w:val="00213A2F"/>
    <w:rsid w:val="00215AAC"/>
    <w:rsid w:val="00224C4F"/>
    <w:rsid w:val="00257307"/>
    <w:rsid w:val="00263E5D"/>
    <w:rsid w:val="00266B51"/>
    <w:rsid w:val="00282D6D"/>
    <w:rsid w:val="0029310E"/>
    <w:rsid w:val="002B31BC"/>
    <w:rsid w:val="002B3F63"/>
    <w:rsid w:val="002B5978"/>
    <w:rsid w:val="002C4E5E"/>
    <w:rsid w:val="002C788C"/>
    <w:rsid w:val="002D1A13"/>
    <w:rsid w:val="002D234C"/>
    <w:rsid w:val="002D37E0"/>
    <w:rsid w:val="002F7814"/>
    <w:rsid w:val="00310897"/>
    <w:rsid w:val="003239CB"/>
    <w:rsid w:val="00367B3C"/>
    <w:rsid w:val="00370499"/>
    <w:rsid w:val="003933CC"/>
    <w:rsid w:val="003967AD"/>
    <w:rsid w:val="003971AA"/>
    <w:rsid w:val="003A361B"/>
    <w:rsid w:val="003A3B83"/>
    <w:rsid w:val="003C33B6"/>
    <w:rsid w:val="003D49C5"/>
    <w:rsid w:val="003D4A3E"/>
    <w:rsid w:val="003D67B7"/>
    <w:rsid w:val="003E04AB"/>
    <w:rsid w:val="003E226C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52067"/>
    <w:rsid w:val="004643B5"/>
    <w:rsid w:val="00465B86"/>
    <w:rsid w:val="00483080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303BE"/>
    <w:rsid w:val="00536FD8"/>
    <w:rsid w:val="005524E5"/>
    <w:rsid w:val="00552A02"/>
    <w:rsid w:val="005545EA"/>
    <w:rsid w:val="00556FCB"/>
    <w:rsid w:val="00571359"/>
    <w:rsid w:val="00580D0E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605921"/>
    <w:rsid w:val="00611DB8"/>
    <w:rsid w:val="00612AAC"/>
    <w:rsid w:val="006156B5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357A"/>
    <w:rsid w:val="007354A5"/>
    <w:rsid w:val="00735789"/>
    <w:rsid w:val="0073744E"/>
    <w:rsid w:val="00752669"/>
    <w:rsid w:val="00752BCA"/>
    <w:rsid w:val="00756C04"/>
    <w:rsid w:val="00757587"/>
    <w:rsid w:val="00770A36"/>
    <w:rsid w:val="00771A21"/>
    <w:rsid w:val="00775046"/>
    <w:rsid w:val="00777091"/>
    <w:rsid w:val="00784F8D"/>
    <w:rsid w:val="00791D3F"/>
    <w:rsid w:val="007B40A4"/>
    <w:rsid w:val="007E7712"/>
    <w:rsid w:val="007F5D8F"/>
    <w:rsid w:val="00800BB7"/>
    <w:rsid w:val="0080330C"/>
    <w:rsid w:val="00810731"/>
    <w:rsid w:val="00811065"/>
    <w:rsid w:val="00814F24"/>
    <w:rsid w:val="00822100"/>
    <w:rsid w:val="008355A2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C5F66"/>
    <w:rsid w:val="008D7A06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25D9E"/>
    <w:rsid w:val="009453DF"/>
    <w:rsid w:val="009471F0"/>
    <w:rsid w:val="00954A19"/>
    <w:rsid w:val="0095725F"/>
    <w:rsid w:val="00966FA8"/>
    <w:rsid w:val="0097541E"/>
    <w:rsid w:val="0097747A"/>
    <w:rsid w:val="00983E78"/>
    <w:rsid w:val="00987F4F"/>
    <w:rsid w:val="00992F97"/>
    <w:rsid w:val="00996108"/>
    <w:rsid w:val="00997F29"/>
    <w:rsid w:val="009B2EC1"/>
    <w:rsid w:val="009B3720"/>
    <w:rsid w:val="009B4BCA"/>
    <w:rsid w:val="009B7494"/>
    <w:rsid w:val="009E1035"/>
    <w:rsid w:val="009E2DD9"/>
    <w:rsid w:val="009F3C49"/>
    <w:rsid w:val="009F5602"/>
    <w:rsid w:val="00A00A87"/>
    <w:rsid w:val="00A0238E"/>
    <w:rsid w:val="00A0389E"/>
    <w:rsid w:val="00A164EC"/>
    <w:rsid w:val="00A275CA"/>
    <w:rsid w:val="00A33896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C07B3"/>
    <w:rsid w:val="00AE07AA"/>
    <w:rsid w:val="00AE5A07"/>
    <w:rsid w:val="00AF301F"/>
    <w:rsid w:val="00AF4E34"/>
    <w:rsid w:val="00B01010"/>
    <w:rsid w:val="00B04B51"/>
    <w:rsid w:val="00B104CB"/>
    <w:rsid w:val="00B159AD"/>
    <w:rsid w:val="00B20A7B"/>
    <w:rsid w:val="00B22420"/>
    <w:rsid w:val="00B22826"/>
    <w:rsid w:val="00B335B4"/>
    <w:rsid w:val="00B33E0C"/>
    <w:rsid w:val="00B43512"/>
    <w:rsid w:val="00B6461F"/>
    <w:rsid w:val="00B66347"/>
    <w:rsid w:val="00B71B17"/>
    <w:rsid w:val="00B71F98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4731"/>
    <w:rsid w:val="00BC770A"/>
    <w:rsid w:val="00BD7CE2"/>
    <w:rsid w:val="00BE3026"/>
    <w:rsid w:val="00BF2099"/>
    <w:rsid w:val="00C00256"/>
    <w:rsid w:val="00C02441"/>
    <w:rsid w:val="00C041E1"/>
    <w:rsid w:val="00C0509B"/>
    <w:rsid w:val="00C26C3F"/>
    <w:rsid w:val="00C301CA"/>
    <w:rsid w:val="00C43446"/>
    <w:rsid w:val="00C462E1"/>
    <w:rsid w:val="00C46AE0"/>
    <w:rsid w:val="00C50153"/>
    <w:rsid w:val="00C51A4F"/>
    <w:rsid w:val="00C574EF"/>
    <w:rsid w:val="00C64684"/>
    <w:rsid w:val="00C72B2E"/>
    <w:rsid w:val="00C86291"/>
    <w:rsid w:val="00C87442"/>
    <w:rsid w:val="00CA16AA"/>
    <w:rsid w:val="00CB0008"/>
    <w:rsid w:val="00CB0FBC"/>
    <w:rsid w:val="00CB2FAD"/>
    <w:rsid w:val="00CB325F"/>
    <w:rsid w:val="00CB7E8C"/>
    <w:rsid w:val="00CC3C4A"/>
    <w:rsid w:val="00CC78DF"/>
    <w:rsid w:val="00CF0785"/>
    <w:rsid w:val="00D060F3"/>
    <w:rsid w:val="00D13CF6"/>
    <w:rsid w:val="00D143B5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006E"/>
    <w:rsid w:val="00D84402"/>
    <w:rsid w:val="00D853EF"/>
    <w:rsid w:val="00D939C9"/>
    <w:rsid w:val="00D94E38"/>
    <w:rsid w:val="00DA0300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34198"/>
    <w:rsid w:val="00E51326"/>
    <w:rsid w:val="00E54E75"/>
    <w:rsid w:val="00E602FC"/>
    <w:rsid w:val="00E60EF7"/>
    <w:rsid w:val="00E63938"/>
    <w:rsid w:val="00E77614"/>
    <w:rsid w:val="00E824A4"/>
    <w:rsid w:val="00E85733"/>
    <w:rsid w:val="00E87692"/>
    <w:rsid w:val="00E915EE"/>
    <w:rsid w:val="00E919C1"/>
    <w:rsid w:val="00E93681"/>
    <w:rsid w:val="00E96259"/>
    <w:rsid w:val="00EA5A2C"/>
    <w:rsid w:val="00EB535C"/>
    <w:rsid w:val="00EC747B"/>
    <w:rsid w:val="00ED03A4"/>
    <w:rsid w:val="00EE2ACD"/>
    <w:rsid w:val="00EE44F0"/>
    <w:rsid w:val="00EF59A7"/>
    <w:rsid w:val="00F14531"/>
    <w:rsid w:val="00F1738B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C02E0"/>
    <w:rsid w:val="00FD4266"/>
    <w:rsid w:val="00FE23DF"/>
    <w:rsid w:val="00FE2666"/>
    <w:rsid w:val="00FE5787"/>
    <w:rsid w:val="00FF7E73"/>
    <w:rsid w:val="030DBDB9"/>
    <w:rsid w:val="0386A755"/>
    <w:rsid w:val="05D5ADFB"/>
    <w:rsid w:val="0A3F0064"/>
    <w:rsid w:val="0CC9C0FA"/>
    <w:rsid w:val="0CF3EE3C"/>
    <w:rsid w:val="0D4AD42B"/>
    <w:rsid w:val="0DC84258"/>
    <w:rsid w:val="12830216"/>
    <w:rsid w:val="1811ECC9"/>
    <w:rsid w:val="1848E618"/>
    <w:rsid w:val="2151C2F9"/>
    <w:rsid w:val="23C8C462"/>
    <w:rsid w:val="24B4ED0D"/>
    <w:rsid w:val="24BB2B4D"/>
    <w:rsid w:val="26191FBA"/>
    <w:rsid w:val="34F6954E"/>
    <w:rsid w:val="36ED7C73"/>
    <w:rsid w:val="41B3304A"/>
    <w:rsid w:val="4B6A482A"/>
    <w:rsid w:val="4DE8B5F4"/>
    <w:rsid w:val="4E6F551D"/>
    <w:rsid w:val="4FA57769"/>
    <w:rsid w:val="513119C2"/>
    <w:rsid w:val="515037E7"/>
    <w:rsid w:val="55392C5F"/>
    <w:rsid w:val="5844E3D6"/>
    <w:rsid w:val="63A9797B"/>
    <w:rsid w:val="658B0D7B"/>
    <w:rsid w:val="68D9086B"/>
    <w:rsid w:val="6CF204F3"/>
    <w:rsid w:val="720170B4"/>
    <w:rsid w:val="76BD7AD7"/>
    <w:rsid w:val="790AA855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  <w15:docId w15:val="{3EF1659D-B67A-4097-8ACC-E81A6B0A1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100F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3" ma:contentTypeDescription="Create a new document." ma:contentTypeScope="" ma:versionID="69ef7f11307990c150ae06860ed5a2f6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7e8b347cbab442fefb7d6780a81d1de5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B70399-CF56-45AD-AE7C-EF1454C575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56707A7-AABD-454F-9613-4F95B45FC6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817</Words>
  <Characters>581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ára Penovác</cp:lastModifiedBy>
  <cp:revision>4</cp:revision>
  <cp:lastPrinted>2021-08-06T05:54:00Z</cp:lastPrinted>
  <dcterms:created xsi:type="dcterms:W3CDTF">2025-12-03T08:20:00Z</dcterms:created>
  <dcterms:modified xsi:type="dcterms:W3CDTF">2025-12-03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